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9A7374" w14:textId="15F7CB19" w:rsidR="00BB36C1" w:rsidRPr="00765AF0" w:rsidRDefault="00BB36C1" w:rsidP="00765AF0">
      <w:pPr>
        <w:spacing w:after="0"/>
        <w:rPr>
          <w:rFonts w:ascii="Open Sans" w:hAnsi="Open Sans" w:cs="Open Sans"/>
          <w:sz w:val="20"/>
          <w:szCs w:val="20"/>
          <w:lang w:eastAsia="en-GB"/>
        </w:rPr>
      </w:pPr>
      <w:r w:rsidRPr="00765AF0">
        <w:rPr>
          <w:rFonts w:ascii="Open Sans" w:hAnsi="Open Sans" w:cs="Open Sans"/>
          <w:sz w:val="20"/>
          <w:szCs w:val="20"/>
          <w:lang w:eastAsia="en-GB"/>
        </w:rPr>
        <w:t xml:space="preserve">Please use the form below to make a provisional booking and return to </w:t>
      </w:r>
      <w:hyperlink r:id="rId10" w:history="1">
        <w:r w:rsidR="0036267D" w:rsidRPr="003570E0">
          <w:rPr>
            <w:rStyle w:val="Hyperlink"/>
            <w:rFonts w:ascii="Open Sans" w:hAnsi="Open Sans" w:cs="Open Sans"/>
            <w:sz w:val="20"/>
            <w:szCs w:val="20"/>
            <w:lang w:eastAsia="en-GB"/>
          </w:rPr>
          <w:t>museum@charnwood.gov.uk</w:t>
        </w:r>
      </w:hyperlink>
    </w:p>
    <w:p w14:paraId="4FF8928F" w14:textId="14D089AA" w:rsidR="00547C2E" w:rsidRPr="00765AF0" w:rsidRDefault="00BB36C1" w:rsidP="00765AF0">
      <w:pPr>
        <w:spacing w:after="0"/>
        <w:rPr>
          <w:rFonts w:ascii="Open Sans" w:hAnsi="Open Sans" w:cs="Open Sans"/>
          <w:sz w:val="20"/>
          <w:szCs w:val="20"/>
          <w:lang w:eastAsia="en-GB"/>
        </w:rPr>
      </w:pPr>
      <w:r w:rsidRPr="00765AF0">
        <w:rPr>
          <w:rFonts w:ascii="Open Sans" w:hAnsi="Open Sans" w:cs="Open Sans"/>
          <w:sz w:val="20"/>
          <w:szCs w:val="20"/>
          <w:lang w:eastAsia="en-GB"/>
        </w:rPr>
        <w:t>Please note that the booking will remain provisional until you receive confirmation from a member of our sales enquiries team.</w:t>
      </w:r>
    </w:p>
    <w:p w14:paraId="30819914" w14:textId="128EF36E" w:rsidR="00FD35A6" w:rsidRPr="00765AF0" w:rsidRDefault="00BB36C1" w:rsidP="00765AF0">
      <w:pPr>
        <w:rPr>
          <w:rFonts w:ascii="Open Sans" w:hAnsi="Open Sans" w:cs="Open Sans"/>
          <w:sz w:val="20"/>
          <w:szCs w:val="20"/>
          <w:lang w:eastAsia="en-GB"/>
        </w:rPr>
      </w:pPr>
      <w:r w:rsidRPr="00765AF0">
        <w:rPr>
          <w:rFonts w:ascii="Open Sans" w:hAnsi="Open Sans" w:cs="Open Sans"/>
          <w:b/>
          <w:bCs/>
          <w:sz w:val="20"/>
          <w:szCs w:val="20"/>
          <w:lang w:eastAsia="en-GB"/>
        </w:rPr>
        <w:t>Please be aware that our team need a minimum of 10 working days to confirm a booking.</w:t>
      </w:r>
    </w:p>
    <w:p w14:paraId="76DA5F31" w14:textId="57C9BA68" w:rsidR="00FD35A6" w:rsidRPr="004D4D30" w:rsidRDefault="00BB36C1" w:rsidP="00FD35A6">
      <w:pPr>
        <w:pStyle w:val="Heading1"/>
        <w:rPr>
          <w:color w:val="990033"/>
        </w:rPr>
      </w:pPr>
      <w:r w:rsidRPr="00765AF0">
        <w:rPr>
          <w:color w:val="990033"/>
          <w:sz w:val="28"/>
          <w:szCs w:val="28"/>
        </w:rPr>
        <w:t>Contact Details</w:t>
      </w:r>
      <w:r w:rsidR="00BF3A00">
        <w:rPr>
          <w:color w:val="990033"/>
        </w:rPr>
        <w:t xml:space="preserve"> </w:t>
      </w:r>
      <w:r w:rsidR="00BF3A00" w:rsidRPr="00765AF0">
        <w:rPr>
          <w:rFonts w:ascii="Open Sans" w:hAnsi="Open Sans" w:cs="Open Sans"/>
          <w:b w:val="0"/>
          <w:bCs/>
          <w:caps/>
          <w:color w:val="666666"/>
          <w:sz w:val="22"/>
          <w:szCs w:val="22"/>
          <w:shd w:val="clear" w:color="auto" w:fill="FEE2BE"/>
          <w:lang w:eastAsia="en-GB"/>
        </w:rPr>
        <w:t>REQUIRED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804"/>
        <w:gridCol w:w="3524"/>
        <w:gridCol w:w="1839"/>
        <w:gridCol w:w="3573"/>
      </w:tblGrid>
      <w:tr w:rsidR="004D4D30" w:rsidRPr="00FA3EB3" w14:paraId="16AE0294" w14:textId="77777777" w:rsidTr="009C4ACF">
        <w:trPr>
          <w:trHeight w:val="544"/>
        </w:trPr>
        <w:sdt>
          <w:sdtPr>
            <w:id w:val="-470594023"/>
            <w:placeholder>
              <w:docPart w:val="2110A3B3CEBE41BA83EEB0C91DBBEF03"/>
            </w:placeholder>
            <w:temporary/>
            <w:showingPlcHdr/>
            <w15:appearance w15:val="hidden"/>
          </w:sdtPr>
          <w:sdtContent>
            <w:tc>
              <w:tcPr>
                <w:tcW w:w="1809" w:type="dxa"/>
              </w:tcPr>
              <w:p w14:paraId="72C7FF35" w14:textId="3F646A7C" w:rsidR="004D4D30" w:rsidRDefault="004D4D30" w:rsidP="004D4D30">
                <w:pPr>
                  <w:pStyle w:val="Labels"/>
                </w:pPr>
                <w:r>
                  <w:rPr>
                    <w:lang w:val="en-GB" w:bidi="en-GB"/>
                  </w:rPr>
                  <w:t>Title</w:t>
                </w:r>
              </w:p>
            </w:tc>
          </w:sdtContent>
        </w:sdt>
        <w:tc>
          <w:tcPr>
            <w:tcW w:w="3544" w:type="dxa"/>
            <w:shd w:val="clear" w:color="auto" w:fill="FFFFFF" w:themeFill="background1"/>
          </w:tcPr>
          <w:p w14:paraId="7D968252" w14:textId="182A43D8" w:rsidR="004D4D30" w:rsidRPr="00FA3EB3" w:rsidRDefault="004D4D30" w:rsidP="004D4D30"/>
        </w:tc>
        <w:sdt>
          <w:sdtPr>
            <w:id w:val="886532508"/>
            <w:placeholder>
              <w:docPart w:val="5B9158EC8C474542AC39DBD42BCC7926"/>
            </w:placeholder>
            <w:temporary/>
            <w:showingPlcHdr/>
            <w15:appearance w15:val="hidden"/>
          </w:sdtPr>
          <w:sdtContent>
            <w:tc>
              <w:tcPr>
                <w:tcW w:w="1843" w:type="dxa"/>
              </w:tcPr>
              <w:p w14:paraId="12127D8D" w14:textId="79C11594" w:rsidR="004D4D30" w:rsidRDefault="004D4D30" w:rsidP="004D4D30">
                <w:pPr>
                  <w:pStyle w:val="Labels"/>
                </w:pPr>
                <w:r>
                  <w:rPr>
                    <w:lang w:val="en-GB" w:bidi="en-GB"/>
                  </w:rPr>
                  <w:t>Organisation Name</w:t>
                </w:r>
              </w:p>
            </w:tc>
          </w:sdtContent>
        </w:sdt>
        <w:tc>
          <w:tcPr>
            <w:tcW w:w="3594" w:type="dxa"/>
            <w:shd w:val="clear" w:color="auto" w:fill="FFFFFF" w:themeFill="background1"/>
          </w:tcPr>
          <w:p w14:paraId="6A674424" w14:textId="25125165" w:rsidR="004D4D30" w:rsidRPr="00FA3EB3" w:rsidRDefault="004D4D30" w:rsidP="004D4D30"/>
        </w:tc>
      </w:tr>
      <w:tr w:rsidR="004D4D30" w:rsidRPr="00FA3EB3" w14:paraId="518C61D4" w14:textId="77777777" w:rsidTr="009C4ACF">
        <w:trPr>
          <w:trHeight w:val="544"/>
        </w:trPr>
        <w:sdt>
          <w:sdtPr>
            <w:id w:val="-1550369173"/>
            <w:placeholder>
              <w:docPart w:val="01AA00BCDD3B45D9910CE91B63664060"/>
            </w:placeholder>
            <w:temporary/>
            <w:showingPlcHdr/>
            <w15:appearance w15:val="hidden"/>
          </w:sdtPr>
          <w:sdtContent>
            <w:tc>
              <w:tcPr>
                <w:tcW w:w="1809" w:type="dxa"/>
              </w:tcPr>
              <w:p w14:paraId="3282CD38" w14:textId="03DD347A" w:rsidR="004D4D30" w:rsidRPr="00FA3EB3" w:rsidRDefault="004D4D30" w:rsidP="004D4D30">
                <w:pPr>
                  <w:pStyle w:val="Labels"/>
                </w:pPr>
                <w:r>
                  <w:t>Full Name</w:t>
                </w:r>
              </w:p>
            </w:tc>
          </w:sdtContent>
        </w:sdt>
        <w:tc>
          <w:tcPr>
            <w:tcW w:w="3544" w:type="dxa"/>
            <w:shd w:val="clear" w:color="auto" w:fill="FFFFFF" w:themeFill="background1"/>
          </w:tcPr>
          <w:p w14:paraId="5F079EE8" w14:textId="77777777" w:rsidR="004D4D30" w:rsidRPr="00FA3EB3" w:rsidRDefault="004D4D30" w:rsidP="004D4D30"/>
        </w:tc>
        <w:sdt>
          <w:sdtPr>
            <w:id w:val="12430037"/>
            <w:placeholder>
              <w:docPart w:val="2379590C60BC4F168CAEBF250802316D"/>
            </w:placeholder>
            <w:temporary/>
            <w:showingPlcHdr/>
            <w15:appearance w15:val="hidden"/>
          </w:sdtPr>
          <w:sdtContent>
            <w:tc>
              <w:tcPr>
                <w:tcW w:w="1843" w:type="dxa"/>
                <w:vMerge w:val="restart"/>
              </w:tcPr>
              <w:p w14:paraId="3B9805D3" w14:textId="1E85FC8F" w:rsidR="004D4D30" w:rsidRPr="00FA3EB3" w:rsidRDefault="004D4D30" w:rsidP="004D4D30">
                <w:pPr>
                  <w:pStyle w:val="Labels"/>
                </w:pPr>
                <w:r>
                  <w:rPr>
                    <w:lang w:val="en-GB" w:bidi="en-GB"/>
                  </w:rPr>
                  <w:t>Organisation Address</w:t>
                </w:r>
              </w:p>
            </w:tc>
          </w:sdtContent>
        </w:sdt>
        <w:tc>
          <w:tcPr>
            <w:tcW w:w="3594" w:type="dxa"/>
            <w:vMerge w:val="restart"/>
            <w:shd w:val="clear" w:color="auto" w:fill="FFFFFF" w:themeFill="background1"/>
          </w:tcPr>
          <w:p w14:paraId="52243183" w14:textId="77777777" w:rsidR="004D4D30" w:rsidRPr="00FA3EB3" w:rsidRDefault="004D4D30" w:rsidP="004D4D30"/>
        </w:tc>
      </w:tr>
      <w:tr w:rsidR="004D4D30" w:rsidRPr="00FA3EB3" w14:paraId="699A641F" w14:textId="77777777" w:rsidTr="009C4ACF">
        <w:trPr>
          <w:trHeight w:val="544"/>
        </w:trPr>
        <w:sdt>
          <w:sdtPr>
            <w:id w:val="-25719195"/>
            <w:placeholder>
              <w:docPart w:val="1C60BD7E79244F8C91AF1607FABC9A08"/>
            </w:placeholder>
            <w:temporary/>
            <w:showingPlcHdr/>
            <w15:appearance w15:val="hidden"/>
          </w:sdtPr>
          <w:sdtContent>
            <w:tc>
              <w:tcPr>
                <w:tcW w:w="1809" w:type="dxa"/>
              </w:tcPr>
              <w:p w14:paraId="1191E9CB" w14:textId="1EF78D3F" w:rsidR="004D4D30" w:rsidRPr="00FA3EB3" w:rsidRDefault="004D4D30" w:rsidP="004D4D30">
                <w:pPr>
                  <w:pStyle w:val="Labels"/>
                </w:pPr>
                <w:r>
                  <w:t>Email Address</w:t>
                </w:r>
              </w:p>
            </w:tc>
          </w:sdtContent>
        </w:sdt>
        <w:tc>
          <w:tcPr>
            <w:tcW w:w="3544" w:type="dxa"/>
            <w:shd w:val="clear" w:color="auto" w:fill="FFFFFF" w:themeFill="background1"/>
          </w:tcPr>
          <w:p w14:paraId="25C2DA2E" w14:textId="6564FD13" w:rsidR="004D4D30" w:rsidRPr="00FA3EB3" w:rsidRDefault="004D4D30" w:rsidP="004D4D30"/>
        </w:tc>
        <w:tc>
          <w:tcPr>
            <w:tcW w:w="1843" w:type="dxa"/>
            <w:vMerge/>
          </w:tcPr>
          <w:p w14:paraId="3F38CA7D" w14:textId="77777777" w:rsidR="004D4D30" w:rsidRPr="00FA3EB3" w:rsidRDefault="004D4D30" w:rsidP="004D4D30">
            <w:pPr>
              <w:pStyle w:val="Labels"/>
            </w:pPr>
          </w:p>
        </w:tc>
        <w:tc>
          <w:tcPr>
            <w:tcW w:w="3594" w:type="dxa"/>
            <w:vMerge/>
            <w:shd w:val="clear" w:color="auto" w:fill="FFFFFF" w:themeFill="background1"/>
          </w:tcPr>
          <w:p w14:paraId="00BCE499" w14:textId="77777777" w:rsidR="004D4D30" w:rsidRPr="00FA3EB3" w:rsidRDefault="004D4D30" w:rsidP="004D4D30"/>
        </w:tc>
      </w:tr>
      <w:tr w:rsidR="004D4D30" w:rsidRPr="00FA3EB3" w14:paraId="7CD8360E" w14:textId="77777777" w:rsidTr="009C4ACF">
        <w:sdt>
          <w:sdtPr>
            <w:id w:val="-1257132789"/>
            <w:placeholder>
              <w:docPart w:val="48E9CCDA621341C6940624F05DD38D9E"/>
            </w:placeholder>
            <w:temporary/>
            <w:showingPlcHdr/>
            <w15:appearance w15:val="hidden"/>
          </w:sdtPr>
          <w:sdtContent>
            <w:tc>
              <w:tcPr>
                <w:tcW w:w="1809" w:type="dxa"/>
              </w:tcPr>
              <w:p w14:paraId="62FFEF59" w14:textId="17DE9663" w:rsidR="004D4D30" w:rsidRPr="00FA3EB3" w:rsidRDefault="004D4D30" w:rsidP="004D4D30">
                <w:pPr>
                  <w:pStyle w:val="Labels"/>
                </w:pPr>
                <w:r>
                  <w:t>Telephone Number</w:t>
                </w:r>
              </w:p>
            </w:tc>
          </w:sdtContent>
        </w:sdt>
        <w:tc>
          <w:tcPr>
            <w:tcW w:w="3544" w:type="dxa"/>
            <w:shd w:val="clear" w:color="auto" w:fill="FFFFFF" w:themeFill="background1"/>
          </w:tcPr>
          <w:p w14:paraId="0F8E18D4" w14:textId="77777777" w:rsidR="004D4D30" w:rsidRPr="00FA3EB3" w:rsidRDefault="004D4D30" w:rsidP="004D4D30"/>
        </w:tc>
        <w:tc>
          <w:tcPr>
            <w:tcW w:w="1843" w:type="dxa"/>
            <w:vMerge/>
          </w:tcPr>
          <w:p w14:paraId="595B3B48" w14:textId="4E3680B8" w:rsidR="004D4D30" w:rsidRPr="00FA3EB3" w:rsidRDefault="004D4D30" w:rsidP="004D4D30">
            <w:pPr>
              <w:pStyle w:val="Labels"/>
            </w:pPr>
          </w:p>
        </w:tc>
        <w:tc>
          <w:tcPr>
            <w:tcW w:w="3594" w:type="dxa"/>
            <w:vMerge/>
            <w:shd w:val="clear" w:color="auto" w:fill="FFFFFF" w:themeFill="background1"/>
          </w:tcPr>
          <w:p w14:paraId="1BFE10D3" w14:textId="77777777" w:rsidR="004D4D30" w:rsidRPr="00FA3EB3" w:rsidRDefault="004D4D30" w:rsidP="004D4D30"/>
        </w:tc>
      </w:tr>
      <w:tr w:rsidR="004D4D30" w:rsidRPr="00FA3EB3" w14:paraId="78334EAA" w14:textId="77777777" w:rsidTr="009C4ACF">
        <w:tc>
          <w:tcPr>
            <w:tcW w:w="1809" w:type="dxa"/>
          </w:tcPr>
          <w:p w14:paraId="0D9EBB43" w14:textId="795A93DE" w:rsidR="004D4D30" w:rsidRPr="00FA3EB3" w:rsidRDefault="0036267D" w:rsidP="004D4D30">
            <w:pPr>
              <w:pStyle w:val="Labels"/>
            </w:pPr>
            <w:r>
              <w:t>Group Leader Name and Mobile</w:t>
            </w:r>
          </w:p>
        </w:tc>
        <w:tc>
          <w:tcPr>
            <w:tcW w:w="3544" w:type="dxa"/>
            <w:shd w:val="clear" w:color="auto" w:fill="FFFFFF" w:themeFill="background1"/>
          </w:tcPr>
          <w:p w14:paraId="1D82BCB4" w14:textId="77777777" w:rsidR="004D4D30" w:rsidRPr="00FA3EB3" w:rsidRDefault="004D4D30" w:rsidP="004D4D30"/>
        </w:tc>
        <w:sdt>
          <w:sdtPr>
            <w:id w:val="418147833"/>
            <w:placeholder>
              <w:docPart w:val="7278737676834F8F875DAE57F020275C"/>
            </w:placeholder>
            <w:temporary/>
            <w:showingPlcHdr/>
            <w15:appearance w15:val="hidden"/>
          </w:sdtPr>
          <w:sdtContent>
            <w:tc>
              <w:tcPr>
                <w:tcW w:w="1843" w:type="dxa"/>
              </w:tcPr>
              <w:p w14:paraId="3B8E042E" w14:textId="31A896DF" w:rsidR="004D4D30" w:rsidRPr="00FA3EB3" w:rsidRDefault="004D4D30" w:rsidP="004D4D30">
                <w:pPr>
                  <w:pStyle w:val="Labels"/>
                </w:pPr>
                <w:r>
                  <w:t>Postcode</w:t>
                </w:r>
              </w:p>
            </w:tc>
          </w:sdtContent>
        </w:sdt>
        <w:tc>
          <w:tcPr>
            <w:tcW w:w="3594" w:type="dxa"/>
            <w:shd w:val="clear" w:color="auto" w:fill="FFFFFF" w:themeFill="background1"/>
          </w:tcPr>
          <w:p w14:paraId="52433ACB" w14:textId="77777777" w:rsidR="004D4D30" w:rsidRPr="00FA3EB3" w:rsidRDefault="004D4D30" w:rsidP="004D4D30"/>
        </w:tc>
      </w:tr>
    </w:tbl>
    <w:p w14:paraId="60EAA41C" w14:textId="127FACA6" w:rsidR="003B2B82" w:rsidRPr="00765AF0" w:rsidRDefault="003B2B82" w:rsidP="003B2B82">
      <w:pPr>
        <w:pStyle w:val="Heading1"/>
        <w:rPr>
          <w:b w:val="0"/>
          <w:bCs/>
          <w:color w:val="990033"/>
        </w:rPr>
      </w:pPr>
      <w:r w:rsidRPr="00765AF0">
        <w:rPr>
          <w:color w:val="990033"/>
          <w:sz w:val="28"/>
          <w:szCs w:val="28"/>
        </w:rPr>
        <w:t>Visit Details</w:t>
      </w:r>
      <w:r w:rsidR="00BF3A00">
        <w:rPr>
          <w:color w:val="990033"/>
        </w:rPr>
        <w:t xml:space="preserve"> </w:t>
      </w:r>
      <w:r w:rsidR="00BF3A00" w:rsidRPr="00765AF0">
        <w:rPr>
          <w:rFonts w:ascii="Open Sans" w:hAnsi="Open Sans" w:cs="Open Sans"/>
          <w:b w:val="0"/>
          <w:bCs/>
          <w:caps/>
          <w:color w:val="666666"/>
          <w:sz w:val="22"/>
          <w:szCs w:val="22"/>
          <w:shd w:val="clear" w:color="auto" w:fill="FEE2BE"/>
          <w:lang w:eastAsia="en-GB"/>
        </w:rPr>
        <w:t>REQUIRED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227"/>
        <w:gridCol w:w="2398"/>
        <w:gridCol w:w="2542"/>
        <w:gridCol w:w="3573"/>
      </w:tblGrid>
      <w:tr w:rsidR="003B2B82" w:rsidRPr="00FA3EB3" w14:paraId="7F418BBF" w14:textId="77777777" w:rsidTr="009C4ACF">
        <w:trPr>
          <w:trHeight w:val="544"/>
        </w:trPr>
        <w:sdt>
          <w:sdtPr>
            <w:id w:val="-1152974825"/>
            <w:placeholder>
              <w:docPart w:val="A1424E575FFA44BA8D28FE35BFB35BDC"/>
            </w:placeholder>
            <w:temporary/>
            <w:showingPlcHdr/>
            <w15:appearance w15:val="hidden"/>
          </w:sdtPr>
          <w:sdtContent>
            <w:tc>
              <w:tcPr>
                <w:tcW w:w="2235" w:type="dxa"/>
              </w:tcPr>
              <w:p w14:paraId="24A69D77" w14:textId="77777777" w:rsidR="003B2B82" w:rsidRDefault="003B2B82" w:rsidP="007F74A9">
                <w:pPr>
                  <w:pStyle w:val="Labels"/>
                </w:pPr>
                <w:r>
                  <w:t>Primary Date</w:t>
                </w:r>
              </w:p>
            </w:tc>
          </w:sdtContent>
        </w:sdt>
        <w:sdt>
          <w:sdtPr>
            <w:id w:val="-956403165"/>
            <w:placeholder>
              <w:docPart w:val="D3EE9FD47E9A4E85B46DD0D71AB6C3F6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2409" w:type="dxa"/>
                <w:shd w:val="clear" w:color="auto" w:fill="FFFFFF" w:themeFill="background1"/>
              </w:tcPr>
              <w:p w14:paraId="26F3A929" w14:textId="77777777" w:rsidR="003B2B82" w:rsidRPr="00FA3EB3" w:rsidRDefault="003B2B82" w:rsidP="007F74A9">
                <w:r w:rsidRPr="00134635">
                  <w:rPr>
                    <w:rStyle w:val="PlaceholderText"/>
                    <w:sz w:val="18"/>
                    <w:szCs w:val="18"/>
                  </w:rPr>
                  <w:t>Click to enter date</w:t>
                </w:r>
              </w:p>
            </w:tc>
          </w:sdtContent>
        </w:sdt>
        <w:sdt>
          <w:sdtPr>
            <w:id w:val="-1184593421"/>
            <w:placeholder>
              <w:docPart w:val="89538EE4450F4872B29E8660D1B0FF04"/>
            </w:placeholder>
            <w:temporary/>
            <w:showingPlcHdr/>
            <w15:appearance w15:val="hidden"/>
          </w:sdtPr>
          <w:sdtContent>
            <w:tc>
              <w:tcPr>
                <w:tcW w:w="2552" w:type="dxa"/>
              </w:tcPr>
              <w:p w14:paraId="6CAD55F2" w14:textId="77777777" w:rsidR="003B2B82" w:rsidRDefault="003B2B82" w:rsidP="007F74A9">
                <w:pPr>
                  <w:pStyle w:val="Labels"/>
                </w:pPr>
                <w:r>
                  <w:t>Number of Students</w:t>
                </w:r>
              </w:p>
            </w:tc>
          </w:sdtContent>
        </w:sdt>
        <w:tc>
          <w:tcPr>
            <w:tcW w:w="3594" w:type="dxa"/>
            <w:shd w:val="clear" w:color="auto" w:fill="FFFFFF" w:themeFill="background1"/>
          </w:tcPr>
          <w:p w14:paraId="50C70CC4" w14:textId="77777777" w:rsidR="003B2B82" w:rsidRPr="00FA3EB3" w:rsidRDefault="003B2B82" w:rsidP="007F74A9"/>
        </w:tc>
      </w:tr>
      <w:tr w:rsidR="003B2B82" w:rsidRPr="00FA3EB3" w14:paraId="64113C31" w14:textId="77777777" w:rsidTr="009C4ACF">
        <w:trPr>
          <w:trHeight w:val="544"/>
        </w:trPr>
        <w:sdt>
          <w:sdtPr>
            <w:id w:val="-1639795232"/>
            <w:placeholder>
              <w:docPart w:val="103E2A5ACD1441A6A22C840AE2626614"/>
            </w:placeholder>
            <w:temporary/>
            <w:showingPlcHdr/>
            <w15:appearance w15:val="hidden"/>
          </w:sdtPr>
          <w:sdtContent>
            <w:tc>
              <w:tcPr>
                <w:tcW w:w="2235" w:type="dxa"/>
              </w:tcPr>
              <w:p w14:paraId="109B28B5" w14:textId="77777777" w:rsidR="003B2B82" w:rsidRDefault="003B2B82" w:rsidP="007F74A9">
                <w:pPr>
                  <w:pStyle w:val="Labels"/>
                </w:pPr>
                <w:r>
                  <w:t>Alternative Date</w:t>
                </w:r>
              </w:p>
            </w:tc>
          </w:sdtContent>
        </w:sdt>
        <w:sdt>
          <w:sdtPr>
            <w:id w:val="-150061882"/>
            <w:placeholder>
              <w:docPart w:val="2DE3FB0B54E94AB4903ABCF23136CB71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2409" w:type="dxa"/>
                <w:shd w:val="clear" w:color="auto" w:fill="FFFFFF" w:themeFill="background1"/>
              </w:tcPr>
              <w:p w14:paraId="2B756738" w14:textId="77777777" w:rsidR="003B2B82" w:rsidRPr="00FA3EB3" w:rsidRDefault="003B2B82" w:rsidP="007F74A9">
                <w:r w:rsidRPr="005C76DD">
                  <w:rPr>
                    <w:rStyle w:val="PlaceholderText"/>
                    <w:sz w:val="18"/>
                    <w:szCs w:val="18"/>
                  </w:rPr>
                  <w:t>Click to enter date</w:t>
                </w:r>
              </w:p>
            </w:tc>
          </w:sdtContent>
        </w:sdt>
        <w:sdt>
          <w:sdtPr>
            <w:id w:val="-983691209"/>
            <w:placeholder>
              <w:docPart w:val="54795C4BD1D14EA49F172E2831A36771"/>
            </w:placeholder>
            <w:temporary/>
            <w:showingPlcHdr/>
            <w15:appearance w15:val="hidden"/>
          </w:sdtPr>
          <w:sdtContent>
            <w:tc>
              <w:tcPr>
                <w:tcW w:w="2552" w:type="dxa"/>
              </w:tcPr>
              <w:p w14:paraId="5205A36A" w14:textId="77777777" w:rsidR="003B2B82" w:rsidRDefault="003B2B82" w:rsidP="007F74A9">
                <w:pPr>
                  <w:pStyle w:val="Labels"/>
                </w:pPr>
                <w:r>
                  <w:t>Number of Adults (Min 1:8)</w:t>
                </w:r>
              </w:p>
            </w:tc>
          </w:sdtContent>
        </w:sdt>
        <w:tc>
          <w:tcPr>
            <w:tcW w:w="3594" w:type="dxa"/>
            <w:shd w:val="clear" w:color="auto" w:fill="FFFFFF" w:themeFill="background1"/>
          </w:tcPr>
          <w:p w14:paraId="3D5AEBB4" w14:textId="77777777" w:rsidR="003B2B82" w:rsidRPr="00FA3EB3" w:rsidRDefault="003B2B82" w:rsidP="007F74A9"/>
        </w:tc>
      </w:tr>
      <w:tr w:rsidR="003B2B82" w:rsidRPr="00FA3EB3" w14:paraId="5E658C2E" w14:textId="77777777" w:rsidTr="009C4ACF">
        <w:trPr>
          <w:trHeight w:val="544"/>
        </w:trPr>
        <w:sdt>
          <w:sdtPr>
            <w:id w:val="1539782643"/>
            <w:placeholder>
              <w:docPart w:val="D75B412DA06E4530BFC443211123C447"/>
            </w:placeholder>
            <w:temporary/>
            <w:showingPlcHdr/>
            <w15:appearance w15:val="hidden"/>
          </w:sdtPr>
          <w:sdtContent>
            <w:tc>
              <w:tcPr>
                <w:tcW w:w="2235" w:type="dxa"/>
              </w:tcPr>
              <w:p w14:paraId="043F21E9" w14:textId="77777777" w:rsidR="003B2B82" w:rsidRPr="00FA3EB3" w:rsidRDefault="003B2B82" w:rsidP="007F74A9">
                <w:pPr>
                  <w:pStyle w:val="Labels"/>
                </w:pPr>
                <w:r>
                  <w:t>Arrival Time</w:t>
                </w:r>
              </w:p>
            </w:tc>
          </w:sdtContent>
        </w:sdt>
        <w:tc>
          <w:tcPr>
            <w:tcW w:w="2409" w:type="dxa"/>
            <w:shd w:val="clear" w:color="auto" w:fill="FFFFFF" w:themeFill="background1"/>
          </w:tcPr>
          <w:p w14:paraId="05048FA9" w14:textId="77777777" w:rsidR="003B2B82" w:rsidRPr="00FA3EB3" w:rsidRDefault="003B2B82" w:rsidP="007F74A9"/>
        </w:tc>
        <w:sdt>
          <w:sdtPr>
            <w:id w:val="1048799827"/>
            <w:placeholder>
              <w:docPart w:val="4D3DD81B76744C19B0F6ED8A23D38E12"/>
            </w:placeholder>
            <w:temporary/>
            <w:showingPlcHdr/>
            <w15:appearance w15:val="hidden"/>
          </w:sdtPr>
          <w:sdtContent>
            <w:tc>
              <w:tcPr>
                <w:tcW w:w="2552" w:type="dxa"/>
                <w:vMerge w:val="restart"/>
              </w:tcPr>
              <w:p w14:paraId="1B07F9B9" w14:textId="77777777" w:rsidR="003B2B82" w:rsidRPr="00FA3EB3" w:rsidRDefault="003B2B82" w:rsidP="007F74A9">
                <w:pPr>
                  <w:pStyle w:val="Labels"/>
                </w:pPr>
                <w:r>
                  <w:t>Number of SEND Students Please include details of needs</w:t>
                </w:r>
              </w:p>
            </w:tc>
          </w:sdtContent>
        </w:sdt>
        <w:tc>
          <w:tcPr>
            <w:tcW w:w="3594" w:type="dxa"/>
            <w:vMerge w:val="restart"/>
            <w:shd w:val="clear" w:color="auto" w:fill="FFFFFF" w:themeFill="background1"/>
          </w:tcPr>
          <w:p w14:paraId="1C03F1F2" w14:textId="77777777" w:rsidR="003B2B82" w:rsidRPr="00FA3EB3" w:rsidRDefault="003B2B82" w:rsidP="007F74A9"/>
        </w:tc>
      </w:tr>
      <w:tr w:rsidR="003B2B82" w:rsidRPr="00FA3EB3" w14:paraId="065D6D9E" w14:textId="77777777" w:rsidTr="009C4ACF">
        <w:trPr>
          <w:trHeight w:val="544"/>
        </w:trPr>
        <w:sdt>
          <w:sdtPr>
            <w:id w:val="-1126075321"/>
            <w:placeholder>
              <w:docPart w:val="70663974F32F404BBFE0D9DA76158831"/>
            </w:placeholder>
            <w:temporary/>
            <w:showingPlcHdr/>
            <w15:appearance w15:val="hidden"/>
          </w:sdtPr>
          <w:sdtContent>
            <w:tc>
              <w:tcPr>
                <w:tcW w:w="2235" w:type="dxa"/>
              </w:tcPr>
              <w:p w14:paraId="78BFB48C" w14:textId="77777777" w:rsidR="003B2B82" w:rsidRPr="00FA3EB3" w:rsidRDefault="003B2B82" w:rsidP="007F74A9">
                <w:pPr>
                  <w:pStyle w:val="Labels"/>
                </w:pPr>
                <w:r>
                  <w:t>Departure Time</w:t>
                </w:r>
              </w:p>
            </w:tc>
          </w:sdtContent>
        </w:sdt>
        <w:tc>
          <w:tcPr>
            <w:tcW w:w="2409" w:type="dxa"/>
            <w:shd w:val="clear" w:color="auto" w:fill="FFFFFF" w:themeFill="background1"/>
          </w:tcPr>
          <w:p w14:paraId="6D7E5804" w14:textId="77777777" w:rsidR="003B2B82" w:rsidRPr="00FA3EB3" w:rsidRDefault="003B2B82" w:rsidP="007F74A9"/>
        </w:tc>
        <w:tc>
          <w:tcPr>
            <w:tcW w:w="2552" w:type="dxa"/>
            <w:vMerge/>
          </w:tcPr>
          <w:p w14:paraId="230386B8" w14:textId="77777777" w:rsidR="003B2B82" w:rsidRPr="00FA3EB3" w:rsidRDefault="003B2B82" w:rsidP="007F74A9">
            <w:pPr>
              <w:pStyle w:val="Labels"/>
            </w:pPr>
          </w:p>
        </w:tc>
        <w:tc>
          <w:tcPr>
            <w:tcW w:w="3594" w:type="dxa"/>
            <w:vMerge/>
            <w:shd w:val="clear" w:color="auto" w:fill="FFFFFF" w:themeFill="background1"/>
          </w:tcPr>
          <w:p w14:paraId="5953FEA9" w14:textId="77777777" w:rsidR="003B2B82" w:rsidRPr="00FA3EB3" w:rsidRDefault="003B2B82" w:rsidP="007F74A9"/>
        </w:tc>
      </w:tr>
      <w:tr w:rsidR="003B2B82" w:rsidRPr="00FA3EB3" w14:paraId="3B521992" w14:textId="77777777" w:rsidTr="009C4ACF">
        <w:sdt>
          <w:sdtPr>
            <w:id w:val="582959078"/>
            <w:placeholder>
              <w:docPart w:val="48A5639794654989B57FBF821A649619"/>
            </w:placeholder>
            <w:temporary/>
            <w:showingPlcHdr/>
            <w15:appearance w15:val="hidden"/>
          </w:sdtPr>
          <w:sdtContent>
            <w:tc>
              <w:tcPr>
                <w:tcW w:w="2235" w:type="dxa"/>
              </w:tcPr>
              <w:p w14:paraId="4943002B" w14:textId="77777777" w:rsidR="003B2B82" w:rsidRPr="00FA3EB3" w:rsidRDefault="003B2B82" w:rsidP="007F74A9">
                <w:pPr>
                  <w:pStyle w:val="Labels"/>
                </w:pPr>
                <w:r>
                  <w:t>Key Stage</w:t>
                </w:r>
              </w:p>
            </w:tc>
          </w:sdtContent>
        </w:sdt>
        <w:tc>
          <w:tcPr>
            <w:tcW w:w="2409" w:type="dxa"/>
            <w:shd w:val="clear" w:color="auto" w:fill="FFFFFF" w:themeFill="background1"/>
          </w:tcPr>
          <w:p w14:paraId="2A6A4D2F" w14:textId="77777777" w:rsidR="003B2B82" w:rsidRPr="00FA3EB3" w:rsidRDefault="003B2B82" w:rsidP="007F74A9"/>
        </w:tc>
        <w:sdt>
          <w:sdtPr>
            <w:id w:val="-510058534"/>
            <w:placeholder>
              <w:docPart w:val="CE66425723CE42029E3EE08F1BBFB268"/>
            </w:placeholder>
            <w:temporary/>
            <w:showingPlcHdr/>
            <w15:appearance w15:val="hidden"/>
          </w:sdtPr>
          <w:sdtContent>
            <w:tc>
              <w:tcPr>
                <w:tcW w:w="2552" w:type="dxa"/>
                <w:vMerge w:val="restart"/>
              </w:tcPr>
              <w:p w14:paraId="4B1FDC90" w14:textId="77777777" w:rsidR="003B2B82" w:rsidRPr="00FA3EB3" w:rsidRDefault="003B2B82" w:rsidP="007F74A9">
                <w:pPr>
                  <w:pStyle w:val="Labels"/>
                </w:pPr>
                <w:r>
                  <w:t>Any Allergies? Please detail</w:t>
                </w:r>
              </w:p>
            </w:tc>
          </w:sdtContent>
        </w:sdt>
        <w:tc>
          <w:tcPr>
            <w:tcW w:w="3594" w:type="dxa"/>
            <w:vMerge w:val="restart"/>
            <w:shd w:val="clear" w:color="auto" w:fill="FFFFFF" w:themeFill="background1"/>
          </w:tcPr>
          <w:p w14:paraId="205D6E03" w14:textId="77777777" w:rsidR="003B2B82" w:rsidRPr="00FA3EB3" w:rsidRDefault="003B2B82" w:rsidP="007F74A9"/>
        </w:tc>
      </w:tr>
      <w:tr w:rsidR="003B2B82" w:rsidRPr="00FA3EB3" w14:paraId="00EE6F10" w14:textId="77777777" w:rsidTr="009C4ACF">
        <w:sdt>
          <w:sdtPr>
            <w:id w:val="389077625"/>
            <w:placeholder>
              <w:docPart w:val="337E5A1196084DB69392C48C04431489"/>
            </w:placeholder>
            <w:temporary/>
            <w:showingPlcHdr/>
            <w15:appearance w15:val="hidden"/>
          </w:sdtPr>
          <w:sdtContent>
            <w:tc>
              <w:tcPr>
                <w:tcW w:w="2235" w:type="dxa"/>
              </w:tcPr>
              <w:p w14:paraId="57ABBD85" w14:textId="77777777" w:rsidR="003B2B82" w:rsidRPr="00FA3EB3" w:rsidRDefault="003B2B82" w:rsidP="007F74A9">
                <w:pPr>
                  <w:pStyle w:val="Labels"/>
                </w:pPr>
                <w:r>
                  <w:t>Year Group</w:t>
                </w:r>
              </w:p>
            </w:tc>
          </w:sdtContent>
        </w:sdt>
        <w:tc>
          <w:tcPr>
            <w:tcW w:w="2409" w:type="dxa"/>
            <w:shd w:val="clear" w:color="auto" w:fill="FFFFFF" w:themeFill="background1"/>
          </w:tcPr>
          <w:p w14:paraId="72927C18" w14:textId="77777777" w:rsidR="003B2B82" w:rsidRPr="00FA3EB3" w:rsidRDefault="003B2B82" w:rsidP="007F74A9"/>
        </w:tc>
        <w:tc>
          <w:tcPr>
            <w:tcW w:w="2552" w:type="dxa"/>
            <w:vMerge/>
          </w:tcPr>
          <w:p w14:paraId="78AF8A52" w14:textId="77777777" w:rsidR="003B2B82" w:rsidRPr="00FA3EB3" w:rsidRDefault="003B2B82" w:rsidP="007F74A9">
            <w:pPr>
              <w:pStyle w:val="Labels"/>
            </w:pPr>
          </w:p>
        </w:tc>
        <w:tc>
          <w:tcPr>
            <w:tcW w:w="3594" w:type="dxa"/>
            <w:vMerge/>
            <w:shd w:val="clear" w:color="auto" w:fill="FFFFFF" w:themeFill="background1"/>
          </w:tcPr>
          <w:p w14:paraId="015A5152" w14:textId="77777777" w:rsidR="003B2B82" w:rsidRPr="00FA3EB3" w:rsidRDefault="003B2B82" w:rsidP="007F74A9"/>
        </w:tc>
      </w:tr>
    </w:tbl>
    <w:p w14:paraId="6165DEBF" w14:textId="6394EF7F" w:rsidR="00547C2E" w:rsidRPr="009D471F" w:rsidRDefault="003B2B82" w:rsidP="009D471F">
      <w:pPr>
        <w:pStyle w:val="Heading1"/>
        <w:rPr>
          <w:color w:val="990033"/>
          <w:sz w:val="28"/>
          <w:szCs w:val="28"/>
        </w:rPr>
      </w:pPr>
      <w:r w:rsidRPr="00765AF0">
        <w:rPr>
          <w:color w:val="990033"/>
          <w:sz w:val="28"/>
          <w:szCs w:val="28"/>
        </w:rPr>
        <w:t>Choose Your Package or Sessions</w:t>
      </w:r>
    </w:p>
    <w:tbl>
      <w:tblPr>
        <w:tblW w:w="0" w:type="auto"/>
        <w:tblInd w:w="108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496"/>
        <w:gridCol w:w="4925"/>
        <w:gridCol w:w="564"/>
        <w:gridCol w:w="4647"/>
      </w:tblGrid>
      <w:tr w:rsidR="00765AF0" w:rsidRPr="00765AF0" w14:paraId="664CE3C0" w14:textId="77777777" w:rsidTr="00FB3F9A">
        <w:trPr>
          <w:trHeight w:val="544"/>
        </w:trPr>
        <w:tc>
          <w:tcPr>
            <w:tcW w:w="10632" w:type="dxa"/>
            <w:gridSpan w:val="4"/>
            <w:shd w:val="clear" w:color="auto" w:fill="FFFFFF" w:themeFill="background1"/>
          </w:tcPr>
          <w:p w14:paraId="0BEA8FD0" w14:textId="34674016" w:rsidR="00765AF0" w:rsidRDefault="0000067A" w:rsidP="00DA05C0">
            <w:pPr>
              <w:spacing w:after="0"/>
              <w:rPr>
                <w:b/>
                <w:bCs/>
                <w:color w:val="990033"/>
              </w:rPr>
            </w:pPr>
            <w:r>
              <w:rPr>
                <w:b/>
                <w:bCs/>
                <w:color w:val="990033"/>
              </w:rPr>
              <w:t>Half-</w:t>
            </w:r>
            <w:r w:rsidR="00765AF0" w:rsidRPr="00765AF0">
              <w:rPr>
                <w:b/>
                <w:bCs/>
                <w:color w:val="990033"/>
              </w:rPr>
              <w:t>Day Packages</w:t>
            </w:r>
          </w:p>
          <w:p w14:paraId="740B085E" w14:textId="1514C329" w:rsidR="005A7D56" w:rsidRPr="005A7D56" w:rsidRDefault="005A7D56" w:rsidP="00DA05C0">
            <w:pPr>
              <w:spacing w:after="0"/>
              <w:rPr>
                <w:rFonts w:asciiTheme="majorHAnsi" w:hAnsiTheme="majorHAnsi" w:cs="Open Sans"/>
                <w:sz w:val="18"/>
                <w:szCs w:val="18"/>
                <w:lang w:eastAsia="en-GB"/>
              </w:rPr>
            </w:pPr>
            <w:r w:rsidRPr="005A7D56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 xml:space="preserve">Your </w:t>
            </w:r>
            <w:r w:rsidR="0000067A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 xml:space="preserve">session </w:t>
            </w:r>
            <w:r w:rsidRPr="005A7D56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>will be carefully planned to include t</w:t>
            </w:r>
            <w:r w:rsidR="00B96FB7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 xml:space="preserve">wo </w:t>
            </w:r>
            <w:r w:rsidRPr="005A7D56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>activities</w:t>
            </w:r>
            <w:r w:rsidR="00E70E11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>:  A M</w:t>
            </w:r>
            <w:r w:rsidR="00820168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>useum Educator-led</w:t>
            </w:r>
            <w:r w:rsidR="00E70E11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 xml:space="preserve"> session and a teacher-led </w:t>
            </w:r>
            <w:r w:rsidR="00820168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>trail,</w:t>
            </w:r>
            <w:r w:rsidRPr="005A7D56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 xml:space="preserve"> plus shopping if you wish</w:t>
            </w:r>
            <w:r w:rsidR="008A5A81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>.</w:t>
            </w:r>
          </w:p>
        </w:tc>
      </w:tr>
      <w:tr w:rsidR="00765AF0" w:rsidRPr="00765AF0" w14:paraId="66856266" w14:textId="77777777" w:rsidTr="00FB3F9A">
        <w:trPr>
          <w:trHeight w:val="544"/>
        </w:trPr>
        <w:sdt>
          <w:sdtPr>
            <w:rPr>
              <w:sz w:val="28"/>
              <w:szCs w:val="28"/>
            </w:rPr>
            <w:id w:val="10813460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96" w:type="dxa"/>
                <w:shd w:val="clear" w:color="auto" w:fill="FFFFFF" w:themeFill="background1"/>
              </w:tcPr>
              <w:p w14:paraId="6D61BDBA" w14:textId="77777777" w:rsidR="00765AF0" w:rsidRPr="00A81B2D" w:rsidRDefault="00765AF0" w:rsidP="00DA05C0">
                <w:pPr>
                  <w:pStyle w:val="Labels"/>
                  <w:rPr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4925" w:type="dxa"/>
          </w:tcPr>
          <w:p w14:paraId="59B88014" w14:textId="182CCB31" w:rsidR="00765AF0" w:rsidRDefault="0036267D" w:rsidP="00DA05C0">
            <w:pPr>
              <w:pStyle w:val="Labels"/>
              <w:rPr>
                <w:rFonts w:asciiTheme="majorHAnsi" w:hAnsiTheme="majorHAnsi" w:cs="Open Sans"/>
                <w:b/>
                <w:bCs/>
                <w:u w:val="single"/>
                <w:lang w:eastAsia="en-GB"/>
              </w:rPr>
            </w:pPr>
            <w:r>
              <w:rPr>
                <w:rFonts w:asciiTheme="majorHAnsi" w:hAnsiTheme="majorHAnsi" w:cs="Open Sans"/>
                <w:b/>
                <w:bCs/>
                <w:u w:val="single"/>
                <w:lang w:eastAsia="en-GB"/>
              </w:rPr>
              <w:t>Charnwood Rocks</w:t>
            </w:r>
            <w:r w:rsidR="00765AF0">
              <w:rPr>
                <w:rFonts w:asciiTheme="majorHAnsi" w:hAnsiTheme="majorHAnsi" w:cs="Open Sans"/>
                <w:b/>
                <w:bCs/>
                <w:u w:val="single"/>
                <w:lang w:eastAsia="en-GB"/>
              </w:rPr>
              <w:t xml:space="preserve"> Package</w:t>
            </w:r>
            <w:r w:rsidR="005A7D56">
              <w:rPr>
                <w:rFonts w:asciiTheme="majorHAnsi" w:hAnsiTheme="majorHAnsi" w:cs="Open Sans"/>
                <w:b/>
                <w:bCs/>
                <w:u w:val="single"/>
                <w:lang w:eastAsia="en-GB"/>
              </w:rPr>
              <w:t xml:space="preserve"> - £</w:t>
            </w:r>
            <w:r w:rsidR="00484D45">
              <w:rPr>
                <w:rFonts w:asciiTheme="majorHAnsi" w:hAnsiTheme="majorHAnsi" w:cs="Open Sans"/>
                <w:b/>
                <w:bCs/>
                <w:u w:val="single"/>
                <w:lang w:eastAsia="en-GB"/>
              </w:rPr>
              <w:t>5</w:t>
            </w:r>
            <w:r w:rsidR="005A7D56">
              <w:rPr>
                <w:rFonts w:asciiTheme="majorHAnsi" w:hAnsiTheme="majorHAnsi" w:cs="Open Sans"/>
                <w:b/>
                <w:bCs/>
                <w:u w:val="single"/>
                <w:lang w:eastAsia="en-GB"/>
              </w:rPr>
              <w:t xml:space="preserve"> per pupil </w:t>
            </w:r>
          </w:p>
          <w:p w14:paraId="0A13B94B" w14:textId="0A3B8A3A" w:rsidR="005A7D56" w:rsidRPr="00F034FA" w:rsidRDefault="00484D45" w:rsidP="00DA05C0">
            <w:pPr>
              <w:pStyle w:val="Labels"/>
              <w:rPr>
                <w:rFonts w:cs="Open Sans"/>
                <w:szCs w:val="18"/>
                <w:lang w:eastAsia="en-GB"/>
              </w:rPr>
            </w:pPr>
            <w:r>
              <w:rPr>
                <w:rFonts w:cs="Open Sans"/>
                <w:szCs w:val="18"/>
                <w:lang w:eastAsia="en-GB"/>
              </w:rPr>
              <w:t xml:space="preserve">(1hr </w:t>
            </w:r>
            <w:r w:rsidR="00DD5765">
              <w:rPr>
                <w:rFonts w:cs="Open Sans"/>
                <w:szCs w:val="18"/>
                <w:lang w:eastAsia="en-GB"/>
              </w:rPr>
              <w:t>F</w:t>
            </w:r>
            <w:r>
              <w:rPr>
                <w:rFonts w:cs="Open Sans"/>
                <w:szCs w:val="18"/>
                <w:lang w:eastAsia="en-GB"/>
              </w:rPr>
              <w:t xml:space="preserve">acilitated </w:t>
            </w:r>
            <w:r w:rsidR="00DD5765">
              <w:rPr>
                <w:rFonts w:cs="Open Sans"/>
                <w:szCs w:val="18"/>
                <w:lang w:eastAsia="en-GB"/>
              </w:rPr>
              <w:t>S</w:t>
            </w:r>
            <w:r>
              <w:rPr>
                <w:rFonts w:cs="Open Sans"/>
                <w:szCs w:val="18"/>
                <w:lang w:eastAsia="en-GB"/>
              </w:rPr>
              <w:t>ession</w:t>
            </w:r>
            <w:r w:rsidR="005A7D56" w:rsidRPr="00F034FA">
              <w:rPr>
                <w:rFonts w:cs="Open Sans"/>
                <w:szCs w:val="18"/>
                <w:lang w:eastAsia="en-GB"/>
              </w:rPr>
              <w:t xml:space="preserve">, </w:t>
            </w:r>
            <w:r w:rsidR="00522709">
              <w:rPr>
                <w:rFonts w:cs="Open Sans"/>
                <w:szCs w:val="18"/>
                <w:lang w:eastAsia="en-GB"/>
              </w:rPr>
              <w:t xml:space="preserve">1hr </w:t>
            </w:r>
            <w:r w:rsidR="005A7D56" w:rsidRPr="00F034FA">
              <w:rPr>
                <w:rFonts w:cs="Open Sans"/>
                <w:szCs w:val="18"/>
                <w:lang w:eastAsia="en-GB"/>
              </w:rPr>
              <w:t>Self-led Exhibition</w:t>
            </w:r>
            <w:r w:rsidR="00F034FA" w:rsidRPr="00F034FA">
              <w:rPr>
                <w:rFonts w:cs="Open Sans"/>
                <w:szCs w:val="18"/>
                <w:lang w:eastAsia="en-GB"/>
              </w:rPr>
              <w:t>)</w:t>
            </w:r>
          </w:p>
          <w:p w14:paraId="093493B4" w14:textId="1A2391CB" w:rsidR="00765AF0" w:rsidRDefault="005A7D56" w:rsidP="009D471F">
            <w:pPr>
              <w:pStyle w:val="Labels"/>
              <w:rPr>
                <w:rFonts w:asciiTheme="majorHAnsi" w:hAnsiTheme="majorHAnsi" w:cs="Open Sans"/>
                <w:lang w:eastAsia="en-GB"/>
              </w:rPr>
            </w:pPr>
            <w:r w:rsidRPr="005A7D56">
              <w:rPr>
                <w:rFonts w:asciiTheme="majorHAnsi" w:hAnsiTheme="majorHAnsi" w:cs="Open Sans"/>
                <w:lang w:eastAsia="en-GB"/>
              </w:rPr>
              <w:t xml:space="preserve">Min: </w:t>
            </w:r>
            <w:r w:rsidR="00E72504">
              <w:rPr>
                <w:rFonts w:asciiTheme="majorHAnsi" w:hAnsiTheme="majorHAnsi" w:cs="Open Sans"/>
                <w:lang w:eastAsia="en-GB"/>
              </w:rPr>
              <w:t>21</w:t>
            </w:r>
            <w:r w:rsidRPr="005A7D56">
              <w:rPr>
                <w:rFonts w:asciiTheme="majorHAnsi" w:hAnsiTheme="majorHAnsi" w:cs="Open Sans"/>
                <w:lang w:eastAsia="en-GB"/>
              </w:rPr>
              <w:t xml:space="preserve"> </w:t>
            </w:r>
            <w:r w:rsidR="004C7335">
              <w:rPr>
                <w:rFonts w:asciiTheme="majorHAnsi" w:hAnsiTheme="majorHAnsi" w:cs="Open Sans"/>
                <w:lang w:eastAsia="en-GB"/>
              </w:rPr>
              <w:t>pupils</w:t>
            </w:r>
            <w:r w:rsidRPr="005A7D56">
              <w:rPr>
                <w:rFonts w:asciiTheme="majorHAnsi" w:hAnsiTheme="majorHAnsi" w:cs="Open Sans"/>
                <w:lang w:eastAsia="en-GB"/>
              </w:rPr>
              <w:t xml:space="preserve"> or £1</w:t>
            </w:r>
            <w:r w:rsidR="005224E3">
              <w:rPr>
                <w:rFonts w:asciiTheme="majorHAnsi" w:hAnsiTheme="majorHAnsi" w:cs="Open Sans"/>
                <w:lang w:eastAsia="en-GB"/>
              </w:rPr>
              <w:t>05</w:t>
            </w:r>
            <w:r w:rsidR="009D471F">
              <w:rPr>
                <w:rFonts w:asciiTheme="majorHAnsi" w:hAnsiTheme="majorHAnsi" w:cs="Open Sans"/>
                <w:lang w:eastAsia="en-GB"/>
              </w:rPr>
              <w:t xml:space="preserve"> </w:t>
            </w:r>
            <w:r w:rsidRPr="005A7D56">
              <w:rPr>
                <w:rFonts w:asciiTheme="majorHAnsi" w:hAnsiTheme="majorHAnsi" w:cs="Open Sans"/>
                <w:lang w:eastAsia="en-GB"/>
              </w:rPr>
              <w:t>Max:  3</w:t>
            </w:r>
            <w:r w:rsidR="00CC7141">
              <w:rPr>
                <w:rFonts w:asciiTheme="majorHAnsi" w:hAnsiTheme="majorHAnsi" w:cs="Open Sans"/>
                <w:lang w:eastAsia="en-GB"/>
              </w:rPr>
              <w:t>2</w:t>
            </w:r>
            <w:r w:rsidRPr="005A7D56">
              <w:rPr>
                <w:rFonts w:asciiTheme="majorHAnsi" w:hAnsiTheme="majorHAnsi" w:cs="Open Sans"/>
                <w:lang w:eastAsia="en-GB"/>
              </w:rPr>
              <w:t xml:space="preserve"> </w:t>
            </w:r>
            <w:r w:rsidR="004C7335">
              <w:rPr>
                <w:rFonts w:asciiTheme="majorHAnsi" w:hAnsiTheme="majorHAnsi" w:cs="Open Sans"/>
                <w:lang w:eastAsia="en-GB"/>
              </w:rPr>
              <w:t>pupils</w:t>
            </w:r>
            <w:r w:rsidRPr="005A7D56">
              <w:rPr>
                <w:rFonts w:asciiTheme="majorHAnsi" w:hAnsiTheme="majorHAnsi" w:cs="Open Sans"/>
                <w:lang w:eastAsia="en-GB"/>
              </w:rPr>
              <w:t xml:space="preserve"> per group.</w:t>
            </w:r>
          </w:p>
          <w:p w14:paraId="161674AE" w14:textId="195C5460" w:rsidR="00F034FA" w:rsidRPr="00547C2E" w:rsidRDefault="00F034FA" w:rsidP="009D471F">
            <w:pPr>
              <w:pStyle w:val="Labels"/>
              <w:rPr>
                <w:rFonts w:asciiTheme="majorHAnsi" w:hAnsiTheme="majorHAnsi"/>
              </w:rPr>
            </w:pPr>
          </w:p>
        </w:tc>
        <w:sdt>
          <w:sdtPr>
            <w:rPr>
              <w:rFonts w:asciiTheme="majorHAnsi" w:hAnsiTheme="majorHAnsi"/>
              <w:sz w:val="28"/>
              <w:szCs w:val="28"/>
            </w:rPr>
            <w:id w:val="17844578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4" w:type="dxa"/>
                <w:shd w:val="clear" w:color="auto" w:fill="FFFFFF" w:themeFill="background1"/>
              </w:tcPr>
              <w:p w14:paraId="768702E3" w14:textId="7915402D" w:rsidR="00765AF0" w:rsidRPr="00547C2E" w:rsidRDefault="00765AF0" w:rsidP="00DA05C0">
                <w:pPr>
                  <w:pStyle w:val="Labels"/>
                  <w:rPr>
                    <w:rFonts w:asciiTheme="majorHAnsi" w:hAnsiTheme="majorHAnsi"/>
                    <w:sz w:val="28"/>
                    <w:szCs w:val="28"/>
                  </w:rPr>
                </w:pPr>
                <w:r w:rsidRPr="00547C2E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4647" w:type="dxa"/>
          </w:tcPr>
          <w:p w14:paraId="3486A9D7" w14:textId="5AA1F680" w:rsidR="00765AF0" w:rsidRPr="00547C2E" w:rsidRDefault="00E2127B" w:rsidP="00DA05C0">
            <w:pPr>
              <w:spacing w:after="0"/>
              <w:rPr>
                <w:rFonts w:asciiTheme="majorHAnsi" w:hAnsiTheme="majorHAnsi" w:cs="Open Sans"/>
                <w:sz w:val="18"/>
                <w:szCs w:val="18"/>
                <w:lang w:eastAsia="en-GB"/>
              </w:rPr>
            </w:pPr>
            <w:r>
              <w:rPr>
                <w:rFonts w:asciiTheme="majorHAnsi" w:hAnsiTheme="majorHAnsi" w:cs="Open Sans"/>
                <w:b/>
                <w:bCs/>
                <w:sz w:val="18"/>
                <w:szCs w:val="18"/>
                <w:u w:val="single"/>
                <w:lang w:eastAsia="en-GB"/>
              </w:rPr>
              <w:t>Charnwood Bones Package</w:t>
            </w:r>
            <w:r w:rsidR="009D471F">
              <w:rPr>
                <w:rFonts w:asciiTheme="majorHAnsi" w:hAnsiTheme="majorHAnsi" w:cs="Open Sans"/>
                <w:b/>
                <w:bCs/>
                <w:sz w:val="18"/>
                <w:szCs w:val="18"/>
                <w:u w:val="single"/>
                <w:lang w:eastAsia="en-GB"/>
              </w:rPr>
              <w:t xml:space="preserve"> - £</w:t>
            </w:r>
            <w:r>
              <w:rPr>
                <w:rFonts w:asciiTheme="majorHAnsi" w:hAnsiTheme="majorHAnsi" w:cs="Open Sans"/>
                <w:b/>
                <w:bCs/>
                <w:sz w:val="18"/>
                <w:szCs w:val="18"/>
                <w:u w:val="single"/>
                <w:lang w:eastAsia="en-GB"/>
              </w:rPr>
              <w:t>5</w:t>
            </w:r>
            <w:r w:rsidR="009D471F">
              <w:rPr>
                <w:rFonts w:asciiTheme="majorHAnsi" w:hAnsiTheme="majorHAnsi" w:cs="Open Sans"/>
                <w:b/>
                <w:bCs/>
                <w:sz w:val="18"/>
                <w:szCs w:val="18"/>
                <w:u w:val="single"/>
                <w:lang w:eastAsia="en-GB"/>
              </w:rPr>
              <w:t xml:space="preserve"> per pupil</w:t>
            </w:r>
          </w:p>
          <w:p w14:paraId="1C268C76" w14:textId="12EDF7A2" w:rsidR="00765AF0" w:rsidRDefault="009D471F" w:rsidP="00DA05C0">
            <w:pPr>
              <w:spacing w:after="0"/>
              <w:rPr>
                <w:rFonts w:asciiTheme="majorHAnsi" w:hAnsiTheme="majorHAnsi" w:cs="Open Sans"/>
                <w:i/>
                <w:iCs/>
                <w:sz w:val="18"/>
                <w:szCs w:val="18"/>
                <w:lang w:eastAsia="en-GB"/>
              </w:rPr>
            </w:pPr>
            <w:r>
              <w:rPr>
                <w:rFonts w:asciiTheme="majorHAnsi" w:hAnsiTheme="majorHAnsi" w:cs="Open Sans"/>
                <w:sz w:val="18"/>
                <w:szCs w:val="18"/>
                <w:lang w:eastAsia="en-GB"/>
              </w:rPr>
              <w:t>(</w:t>
            </w:r>
            <w:r w:rsidR="00522709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 xml:space="preserve">1hr </w:t>
            </w:r>
            <w:r w:rsidR="00DD5765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>Facilitated Session, 1hr Self-led Exhibition</w:t>
            </w:r>
            <w:r>
              <w:rPr>
                <w:rFonts w:asciiTheme="majorHAnsi" w:hAnsiTheme="majorHAnsi" w:cs="Open Sans"/>
                <w:sz w:val="18"/>
                <w:szCs w:val="18"/>
                <w:lang w:eastAsia="en-GB"/>
              </w:rPr>
              <w:t>)</w:t>
            </w:r>
            <w:r w:rsidR="00765AF0" w:rsidRPr="00765AF0">
              <w:rPr>
                <w:rFonts w:asciiTheme="majorHAnsi" w:hAnsiTheme="majorHAnsi" w:cs="Open Sans"/>
                <w:i/>
                <w:iCs/>
                <w:sz w:val="18"/>
                <w:szCs w:val="18"/>
                <w:lang w:eastAsia="en-GB"/>
              </w:rPr>
              <w:t xml:space="preserve"> </w:t>
            </w:r>
          </w:p>
          <w:p w14:paraId="2D2E5BD2" w14:textId="46E2A35E" w:rsidR="009D471F" w:rsidRPr="009D471F" w:rsidRDefault="009D471F" w:rsidP="009D471F">
            <w:pPr>
              <w:spacing w:after="0"/>
              <w:rPr>
                <w:rFonts w:asciiTheme="majorHAnsi" w:hAnsiTheme="majorHAnsi" w:cs="Open Sans"/>
                <w:sz w:val="18"/>
                <w:szCs w:val="18"/>
                <w:lang w:eastAsia="en-GB"/>
              </w:rPr>
            </w:pPr>
            <w:r w:rsidRPr="009D471F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 xml:space="preserve">Min: </w:t>
            </w:r>
            <w:r w:rsidR="00B96FB7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>21</w:t>
            </w:r>
            <w:r w:rsidRPr="009D471F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 xml:space="preserve"> </w:t>
            </w:r>
            <w:r w:rsidR="004C7335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>pupils</w:t>
            </w:r>
            <w:r w:rsidRPr="009D471F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 xml:space="preserve"> or £1</w:t>
            </w:r>
            <w:r w:rsidR="00B96FB7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>05</w:t>
            </w:r>
            <w:r>
              <w:rPr>
                <w:rFonts w:asciiTheme="majorHAnsi" w:hAnsiTheme="majorHAnsi" w:cs="Open Sans"/>
                <w:sz w:val="18"/>
                <w:szCs w:val="18"/>
                <w:lang w:eastAsia="en-GB"/>
              </w:rPr>
              <w:t xml:space="preserve">. </w:t>
            </w:r>
            <w:r w:rsidRPr="009D471F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>Max:</w:t>
            </w:r>
            <w:r>
              <w:rPr>
                <w:rFonts w:asciiTheme="majorHAnsi" w:hAnsiTheme="majorHAnsi" w:cs="Open Sans"/>
                <w:sz w:val="18"/>
                <w:szCs w:val="18"/>
                <w:lang w:eastAsia="en-GB"/>
              </w:rPr>
              <w:t xml:space="preserve"> </w:t>
            </w:r>
            <w:r w:rsidRPr="009D471F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>3</w:t>
            </w:r>
            <w:r w:rsidR="00CC7141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>2</w:t>
            </w:r>
            <w:r w:rsidRPr="009D471F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 xml:space="preserve"> </w:t>
            </w:r>
            <w:r w:rsidR="004C7335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>pupils</w:t>
            </w:r>
            <w:r w:rsidRPr="009D471F">
              <w:rPr>
                <w:rFonts w:asciiTheme="majorHAnsi" w:hAnsiTheme="majorHAnsi" w:cs="Open Sans"/>
                <w:sz w:val="18"/>
                <w:szCs w:val="18"/>
                <w:lang w:eastAsia="en-GB"/>
              </w:rPr>
              <w:t xml:space="preserve"> per group. </w:t>
            </w:r>
          </w:p>
        </w:tc>
      </w:tr>
      <w:tr w:rsidR="00F034FA" w:rsidRPr="00547C2E" w14:paraId="083E7AC5" w14:textId="77777777" w:rsidTr="00FB3F9A">
        <w:trPr>
          <w:trHeight w:val="544"/>
        </w:trPr>
        <w:sdt>
          <w:sdtPr>
            <w:rPr>
              <w:sz w:val="28"/>
              <w:szCs w:val="28"/>
            </w:rPr>
            <w:id w:val="6520309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96" w:type="dxa"/>
                <w:shd w:val="clear" w:color="auto" w:fill="FFFFFF" w:themeFill="background1"/>
              </w:tcPr>
              <w:p w14:paraId="4164CFF5" w14:textId="622BC4D9" w:rsidR="00F034FA" w:rsidRDefault="00761908" w:rsidP="00DA05C0">
                <w:pPr>
                  <w:pStyle w:val="Labels"/>
                  <w:rPr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10136" w:type="dxa"/>
            <w:gridSpan w:val="3"/>
          </w:tcPr>
          <w:p w14:paraId="4B1BE574" w14:textId="037E4763" w:rsidR="00F034FA" w:rsidRPr="00FE1C0D" w:rsidRDefault="00F034FA" w:rsidP="00DA05C0">
            <w:pPr>
              <w:spacing w:after="0"/>
              <w:rPr>
                <w:rFonts w:asciiTheme="majorHAnsi" w:hAnsiTheme="majorHAnsi" w:cs="Open Sans"/>
                <w:sz w:val="18"/>
                <w:szCs w:val="18"/>
                <w:lang w:eastAsia="en-GB"/>
              </w:rPr>
            </w:pPr>
            <w:r w:rsidRPr="00FE1C0D">
              <w:rPr>
                <w:rFonts w:asciiTheme="majorHAnsi" w:hAnsiTheme="majorHAnsi" w:cs="Open Sans"/>
                <w:b/>
                <w:bCs/>
                <w:sz w:val="18"/>
                <w:szCs w:val="18"/>
                <w:lang w:eastAsia="en-GB"/>
              </w:rPr>
              <w:t xml:space="preserve">I </w:t>
            </w:r>
            <w:r w:rsidR="00294F9E">
              <w:rPr>
                <w:rFonts w:asciiTheme="majorHAnsi" w:hAnsiTheme="majorHAnsi" w:cs="Open Sans"/>
                <w:b/>
                <w:bCs/>
                <w:sz w:val="18"/>
                <w:szCs w:val="18"/>
                <w:lang w:eastAsia="en-GB"/>
              </w:rPr>
              <w:t xml:space="preserve">wish to book a self-led </w:t>
            </w:r>
            <w:r w:rsidR="00111109">
              <w:rPr>
                <w:rFonts w:asciiTheme="majorHAnsi" w:hAnsiTheme="majorHAnsi" w:cs="Open Sans"/>
                <w:b/>
                <w:bCs/>
                <w:sz w:val="18"/>
                <w:szCs w:val="18"/>
                <w:lang w:eastAsia="en-GB"/>
              </w:rPr>
              <w:t xml:space="preserve">group </w:t>
            </w:r>
            <w:r w:rsidR="00294F9E">
              <w:rPr>
                <w:rFonts w:asciiTheme="majorHAnsi" w:hAnsiTheme="majorHAnsi" w:cs="Open Sans"/>
                <w:b/>
                <w:bCs/>
                <w:sz w:val="18"/>
                <w:szCs w:val="18"/>
                <w:lang w:eastAsia="en-GB"/>
              </w:rPr>
              <w:t>visit (free of charge)</w:t>
            </w:r>
          </w:p>
        </w:tc>
      </w:tr>
    </w:tbl>
    <w:p w14:paraId="2682B978" w14:textId="77777777" w:rsidR="00765AF0" w:rsidRDefault="00765AF0" w:rsidP="00547C2E">
      <w:pPr>
        <w:spacing w:after="0"/>
        <w:rPr>
          <w:rFonts w:ascii="Open Sans" w:hAnsi="Open Sans" w:cs="Open Sans"/>
          <w:lang w:eastAsia="en-GB"/>
        </w:rPr>
      </w:pPr>
    </w:p>
    <w:p w14:paraId="030E8365" w14:textId="78F489D5" w:rsidR="00547C2E" w:rsidRDefault="00865644" w:rsidP="00547C2E">
      <w:pPr>
        <w:spacing w:after="0"/>
        <w:rPr>
          <w:rFonts w:ascii="Open Sans" w:hAnsi="Open Sans" w:cs="Open Sans"/>
          <w:sz w:val="20"/>
          <w:szCs w:val="20"/>
          <w:lang w:eastAsia="en-GB"/>
        </w:rPr>
      </w:pPr>
      <w:r w:rsidRPr="00765AF0">
        <w:rPr>
          <w:rFonts w:ascii="Open Sans" w:hAnsi="Open Sans" w:cs="Open Sans"/>
          <w:sz w:val="20"/>
          <w:szCs w:val="20"/>
          <w:lang w:eastAsia="en-GB"/>
        </w:rPr>
        <w:t xml:space="preserve">Alternatively, </w:t>
      </w:r>
      <w:r w:rsidR="000652B8">
        <w:rPr>
          <w:rFonts w:ascii="Open Sans" w:hAnsi="Open Sans" w:cs="Open Sans"/>
          <w:sz w:val="20"/>
          <w:szCs w:val="20"/>
          <w:lang w:eastAsia="en-GB"/>
        </w:rPr>
        <w:t>we may be able to accommodate a bespoke itinerary to suit your time and budget.  Please contact us for more information on this.</w:t>
      </w:r>
    </w:p>
    <w:p w14:paraId="5BFFA6F2" w14:textId="77777777" w:rsidR="000652B8" w:rsidRPr="00522709" w:rsidRDefault="000652B8" w:rsidP="00547C2E">
      <w:pPr>
        <w:spacing w:after="0"/>
        <w:rPr>
          <w:rFonts w:ascii="Open Sans" w:hAnsi="Open Sans" w:cs="Open Sans"/>
          <w:sz w:val="20"/>
          <w:szCs w:val="20"/>
          <w:lang w:eastAsia="en-GB"/>
        </w:rPr>
      </w:pPr>
    </w:p>
    <w:p w14:paraId="5F5C60D7" w14:textId="29F8E9E6" w:rsidR="00547C2E" w:rsidRPr="00765AF0" w:rsidRDefault="00547C2E" w:rsidP="00547C2E">
      <w:pPr>
        <w:rPr>
          <w:rFonts w:asciiTheme="majorHAnsi" w:hAnsiTheme="majorHAnsi" w:cs="Open Sans"/>
          <w:b/>
          <w:bCs/>
          <w:color w:val="860038"/>
          <w:spacing w:val="6"/>
          <w:sz w:val="28"/>
          <w:szCs w:val="28"/>
          <w:lang w:eastAsia="en-GB"/>
        </w:rPr>
      </w:pPr>
      <w:r w:rsidRPr="00765AF0">
        <w:rPr>
          <w:rFonts w:asciiTheme="majorHAnsi" w:hAnsiTheme="majorHAnsi" w:cs="Open Sans"/>
          <w:b/>
          <w:bCs/>
          <w:color w:val="860038"/>
          <w:spacing w:val="6"/>
          <w:sz w:val="28"/>
          <w:szCs w:val="28"/>
          <w:lang w:eastAsia="en-GB"/>
        </w:rPr>
        <w:t xml:space="preserve">Shopping </w:t>
      </w:r>
    </w:p>
    <w:p w14:paraId="75FC07BF" w14:textId="24234C55" w:rsidR="00547C2E" w:rsidRPr="00F034FA" w:rsidRDefault="00547C2E" w:rsidP="00547C2E">
      <w:pPr>
        <w:rPr>
          <w:rFonts w:ascii="Open Sans" w:hAnsi="Open Sans" w:cs="Open Sans"/>
          <w:sz w:val="20"/>
          <w:szCs w:val="20"/>
          <w:lang w:eastAsia="en-GB"/>
        </w:rPr>
      </w:pPr>
      <w:r w:rsidRPr="00F034FA">
        <w:rPr>
          <w:rFonts w:ascii="Open Sans" w:hAnsi="Open Sans" w:cs="Open Sans"/>
          <w:sz w:val="20"/>
          <w:szCs w:val="20"/>
          <w:lang w:eastAsia="en-GB"/>
        </w:rPr>
        <w:t xml:space="preserve">We have an on-site shop </w:t>
      </w:r>
      <w:r w:rsidR="006936A5">
        <w:rPr>
          <w:rFonts w:ascii="Open Sans" w:hAnsi="Open Sans" w:cs="Open Sans"/>
          <w:sz w:val="20"/>
          <w:szCs w:val="20"/>
          <w:lang w:eastAsia="en-GB"/>
        </w:rPr>
        <w:t xml:space="preserve">if you wish to </w:t>
      </w:r>
      <w:r w:rsidR="00937C69">
        <w:rPr>
          <w:rFonts w:ascii="Open Sans" w:hAnsi="Open Sans" w:cs="Open Sans"/>
          <w:sz w:val="20"/>
          <w:szCs w:val="20"/>
          <w:lang w:eastAsia="en-GB"/>
        </w:rPr>
        <w:t>purchase any souvenirs.</w:t>
      </w:r>
    </w:p>
    <w:p w14:paraId="7C638DD7" w14:textId="51AC6154" w:rsidR="009A20C4" w:rsidRPr="00F034FA" w:rsidRDefault="00547C2E" w:rsidP="00547C2E">
      <w:pPr>
        <w:rPr>
          <w:rFonts w:ascii="Open Sans" w:hAnsi="Open Sans" w:cs="Open Sans"/>
          <w:caps/>
          <w:color w:val="666666"/>
          <w:sz w:val="20"/>
          <w:szCs w:val="20"/>
          <w:shd w:val="clear" w:color="auto" w:fill="FEE2BE"/>
          <w:lang w:eastAsia="en-GB"/>
        </w:rPr>
      </w:pPr>
      <w:r w:rsidRPr="00F034FA">
        <w:rPr>
          <w:rFonts w:ascii="Open Sans" w:hAnsi="Open Sans" w:cs="Open Sans"/>
          <w:sz w:val="20"/>
          <w:szCs w:val="20"/>
          <w:lang w:eastAsia="en-GB"/>
        </w:rPr>
        <w:t xml:space="preserve">Would you like to use the shop during your visit? </w:t>
      </w:r>
      <w:bookmarkStart w:id="0" w:name="_Hlk163136799"/>
      <w:r w:rsidRPr="00F034FA">
        <w:rPr>
          <w:rFonts w:ascii="Open Sans" w:hAnsi="Open Sans" w:cs="Open Sans"/>
          <w:caps/>
          <w:color w:val="666666"/>
          <w:sz w:val="20"/>
          <w:szCs w:val="20"/>
          <w:shd w:val="clear" w:color="auto" w:fill="FEE2BE"/>
          <w:lang w:eastAsia="en-GB"/>
        </w:rPr>
        <w:t>REQUIRED</w:t>
      </w:r>
      <w:bookmarkEnd w:id="0"/>
    </w:p>
    <w:p w14:paraId="60C82659" w14:textId="438C7095" w:rsidR="009A20C4" w:rsidRPr="00F034FA" w:rsidRDefault="00000000" w:rsidP="009A20C4">
      <w:pPr>
        <w:rPr>
          <w:rFonts w:ascii="Open Sans" w:hAnsi="Open Sans" w:cs="Open Sans"/>
          <w:sz w:val="20"/>
          <w:szCs w:val="20"/>
          <w:lang w:eastAsia="en-GB"/>
        </w:rPr>
      </w:pPr>
      <w:r>
        <w:rPr>
          <w:rFonts w:ascii="Open Sans" w:hAnsi="Open Sans" w:cs="Open Sans"/>
          <w:sz w:val="20"/>
          <w:szCs w:val="20"/>
        </w:rPr>
        <w:pict w14:anchorId="105789F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.5pt;height:13.95pt">
            <v:imagedata r:id="rId11" o:title=""/>
          </v:shape>
        </w:pict>
      </w:r>
      <w:r w:rsidR="009A20C4" w:rsidRPr="00F034FA">
        <w:rPr>
          <w:rFonts w:ascii="Open Sans" w:hAnsi="Open Sans" w:cs="Open Sans"/>
          <w:sz w:val="20"/>
          <w:szCs w:val="20"/>
          <w:lang w:eastAsia="en-GB"/>
        </w:rPr>
        <w:t xml:space="preserve">Yes      </w:t>
      </w:r>
      <w:r>
        <w:rPr>
          <w:rFonts w:ascii="Open Sans" w:hAnsi="Open Sans" w:cs="Open Sans"/>
          <w:sz w:val="20"/>
          <w:szCs w:val="20"/>
        </w:rPr>
        <w:pict w14:anchorId="0955326F">
          <v:shape id="_x0000_i1026" type="#_x0000_t75" style="width:16.5pt;height:13.95pt">
            <v:imagedata r:id="rId12" o:title=""/>
          </v:shape>
        </w:pict>
      </w:r>
      <w:r w:rsidR="009A20C4" w:rsidRPr="00F034FA">
        <w:rPr>
          <w:rFonts w:ascii="Open Sans" w:hAnsi="Open Sans" w:cs="Open Sans"/>
          <w:sz w:val="20"/>
          <w:szCs w:val="20"/>
          <w:lang w:eastAsia="en-GB"/>
        </w:rPr>
        <w:t>No</w:t>
      </w:r>
    </w:p>
    <w:p w14:paraId="038F5B05" w14:textId="77777777" w:rsidR="009A20C4" w:rsidRPr="009A20C4" w:rsidRDefault="009A20C4" w:rsidP="009A20C4">
      <w:pPr>
        <w:rPr>
          <w:rFonts w:ascii="Open Sans" w:hAnsi="Open Sans" w:cs="Open Sans"/>
          <w:color w:val="860038"/>
          <w:spacing w:val="6"/>
          <w:sz w:val="27"/>
          <w:szCs w:val="27"/>
          <w:lang w:eastAsia="en-GB"/>
        </w:rPr>
      </w:pPr>
      <w:r w:rsidRPr="00765AF0">
        <w:rPr>
          <w:rFonts w:asciiTheme="majorHAnsi" w:hAnsiTheme="majorHAnsi" w:cs="Open Sans"/>
          <w:b/>
          <w:bCs/>
          <w:color w:val="860038"/>
          <w:spacing w:val="6"/>
          <w:sz w:val="28"/>
          <w:szCs w:val="28"/>
          <w:lang w:eastAsia="en-GB"/>
        </w:rPr>
        <w:lastRenderedPageBreak/>
        <w:t>Payment Options</w:t>
      </w:r>
      <w:r w:rsidRPr="009A20C4">
        <w:rPr>
          <w:rFonts w:ascii="Open Sans" w:hAnsi="Open Sans" w:cs="Open Sans"/>
          <w:color w:val="860038"/>
          <w:spacing w:val="6"/>
          <w:sz w:val="27"/>
          <w:szCs w:val="27"/>
          <w:lang w:eastAsia="en-GB"/>
        </w:rPr>
        <w:t xml:space="preserve"> </w:t>
      </w:r>
      <w:r w:rsidRPr="009A20C4">
        <w:rPr>
          <w:rFonts w:ascii="Open Sans" w:hAnsi="Open Sans" w:cs="Open Sans"/>
          <w:caps/>
          <w:color w:val="666666"/>
          <w:shd w:val="clear" w:color="auto" w:fill="FEE2BE"/>
          <w:lang w:eastAsia="en-GB"/>
        </w:rPr>
        <w:t>REQUIRED</w:t>
      </w:r>
    </w:p>
    <w:p w14:paraId="2DA372A2" w14:textId="77777777" w:rsidR="009A20C4" w:rsidRPr="00F034FA" w:rsidRDefault="009A20C4" w:rsidP="009A20C4">
      <w:pPr>
        <w:rPr>
          <w:rFonts w:ascii="Open Sans" w:hAnsi="Open Sans" w:cs="Open Sans"/>
          <w:sz w:val="20"/>
          <w:szCs w:val="20"/>
          <w:lang w:eastAsia="en-GB"/>
        </w:rPr>
      </w:pPr>
      <w:r w:rsidRPr="00F034FA">
        <w:rPr>
          <w:rFonts w:ascii="Open Sans" w:hAnsi="Open Sans" w:cs="Open Sans"/>
          <w:sz w:val="20"/>
          <w:szCs w:val="20"/>
          <w:lang w:eastAsia="en-GB"/>
        </w:rPr>
        <w:t>How would you like to pay for your booking?</w:t>
      </w:r>
    </w:p>
    <w:p w14:paraId="727183F2" w14:textId="2231092E" w:rsidR="009A20C4" w:rsidRPr="00F034FA" w:rsidRDefault="00000000" w:rsidP="009A20C4">
      <w:pPr>
        <w:spacing w:after="0"/>
        <w:rPr>
          <w:rFonts w:ascii="Open Sans" w:hAnsi="Open Sans" w:cs="Open Sans"/>
          <w:sz w:val="20"/>
          <w:szCs w:val="20"/>
          <w:lang w:eastAsia="en-GB"/>
        </w:rPr>
      </w:pPr>
      <w:r>
        <w:rPr>
          <w:rFonts w:ascii="Open Sans" w:hAnsi="Open Sans" w:cs="Open Sans"/>
          <w:sz w:val="20"/>
          <w:szCs w:val="20"/>
        </w:rPr>
        <w:pict w14:anchorId="3685FDC4">
          <v:shape id="_x0000_i1029" type="#_x0000_t75" style="width:16.5pt;height:13.95pt">
            <v:imagedata r:id="rId12" o:title=""/>
          </v:shape>
        </w:pict>
      </w:r>
      <w:r w:rsidR="009A20C4" w:rsidRPr="00F034FA">
        <w:rPr>
          <w:rFonts w:ascii="Open Sans" w:hAnsi="Open Sans" w:cs="Open Sans"/>
          <w:sz w:val="20"/>
          <w:szCs w:val="20"/>
          <w:lang w:eastAsia="en-GB"/>
        </w:rPr>
        <w:t>On arrival - cash, credit or debit card, cheque (cheques payable to Leicestershire County Council)</w:t>
      </w:r>
    </w:p>
    <w:p w14:paraId="07DFC59E" w14:textId="43FB3A09" w:rsidR="009A20C4" w:rsidRPr="00F034FA" w:rsidRDefault="00000000" w:rsidP="009A20C4">
      <w:pPr>
        <w:spacing w:after="0"/>
        <w:rPr>
          <w:rFonts w:ascii="Open Sans" w:hAnsi="Open Sans" w:cs="Open Sans"/>
          <w:sz w:val="20"/>
          <w:szCs w:val="20"/>
          <w:lang w:eastAsia="en-GB"/>
        </w:rPr>
      </w:pPr>
      <w:r>
        <w:rPr>
          <w:rFonts w:ascii="Open Sans" w:hAnsi="Open Sans" w:cs="Open Sans"/>
          <w:sz w:val="20"/>
          <w:szCs w:val="20"/>
        </w:rPr>
        <w:pict w14:anchorId="4D650A5D">
          <v:shape id="_x0000_i1030" type="#_x0000_t75" style="width:16.5pt;height:13.95pt">
            <v:imagedata r:id="rId12" o:title=""/>
          </v:shape>
        </w:pict>
      </w:r>
      <w:r w:rsidR="009A20C4" w:rsidRPr="00F034FA">
        <w:rPr>
          <w:rFonts w:ascii="Open Sans" w:hAnsi="Open Sans" w:cs="Open Sans"/>
          <w:sz w:val="20"/>
          <w:szCs w:val="20"/>
          <w:lang w:eastAsia="en-GB"/>
        </w:rPr>
        <w:t>In advance - credit or debit card</w:t>
      </w:r>
    </w:p>
    <w:p w14:paraId="2EACE4B0" w14:textId="5A94FF00" w:rsidR="009A20C4" w:rsidRPr="00F034FA" w:rsidRDefault="00000000" w:rsidP="009A20C4">
      <w:pPr>
        <w:spacing w:after="0"/>
        <w:rPr>
          <w:rFonts w:ascii="Open Sans" w:hAnsi="Open Sans" w:cs="Open Sans"/>
          <w:sz w:val="20"/>
          <w:szCs w:val="20"/>
          <w:lang w:eastAsia="en-GB"/>
        </w:rPr>
      </w:pPr>
      <w:r>
        <w:rPr>
          <w:rFonts w:ascii="Open Sans" w:hAnsi="Open Sans" w:cs="Open Sans"/>
          <w:sz w:val="20"/>
          <w:szCs w:val="20"/>
        </w:rPr>
        <w:pict w14:anchorId="384B7A89">
          <v:shape id="_x0000_i1031" type="#_x0000_t75" style="width:16.5pt;height:13.95pt">
            <v:imagedata r:id="rId11" o:title=""/>
          </v:shape>
        </w:pict>
      </w:r>
      <w:r w:rsidR="009A20C4" w:rsidRPr="00F034FA">
        <w:rPr>
          <w:rFonts w:ascii="Open Sans" w:hAnsi="Open Sans" w:cs="Open Sans"/>
          <w:sz w:val="20"/>
          <w:szCs w:val="20"/>
          <w:lang w:eastAsia="en-GB"/>
        </w:rPr>
        <w:t>After – invoice</w:t>
      </w:r>
    </w:p>
    <w:p w14:paraId="39CE06CF" w14:textId="77777777" w:rsidR="009A20C4" w:rsidRPr="00F034FA" w:rsidRDefault="009A20C4" w:rsidP="009A20C4">
      <w:pPr>
        <w:spacing w:after="0"/>
        <w:rPr>
          <w:rFonts w:ascii="Open Sans" w:hAnsi="Open Sans" w:cs="Open Sans"/>
          <w:sz w:val="20"/>
          <w:szCs w:val="20"/>
          <w:lang w:eastAsia="en-GB"/>
        </w:rPr>
      </w:pPr>
      <w:r w:rsidRPr="009A20C4">
        <w:rPr>
          <w:rFonts w:ascii="Open Sans" w:hAnsi="Open Sans" w:cs="Open Sans"/>
          <w:u w:val="single"/>
          <w:lang w:eastAsia="en-GB"/>
        </w:rPr>
        <w:br/>
      </w:r>
      <w:r w:rsidRPr="00F034FA">
        <w:rPr>
          <w:rFonts w:ascii="Open Sans" w:hAnsi="Open Sans" w:cs="Open Sans"/>
          <w:sz w:val="20"/>
          <w:szCs w:val="20"/>
          <w:lang w:eastAsia="en-GB"/>
        </w:rPr>
        <w:t>Does your school raise a Purchase Order to pay invoices?</w:t>
      </w:r>
    </w:p>
    <w:p w14:paraId="2F938A4B" w14:textId="36150D6C" w:rsidR="009A20C4" w:rsidRPr="00F034FA" w:rsidRDefault="00000000" w:rsidP="009A20C4">
      <w:pPr>
        <w:spacing w:after="0"/>
        <w:rPr>
          <w:rFonts w:ascii="Open Sans" w:hAnsi="Open Sans" w:cs="Open Sans"/>
          <w:sz w:val="20"/>
          <w:szCs w:val="20"/>
          <w:lang w:eastAsia="en-GB"/>
        </w:rPr>
      </w:pPr>
      <w:r>
        <w:rPr>
          <w:rFonts w:ascii="Open Sans" w:hAnsi="Open Sans" w:cs="Open Sans"/>
          <w:sz w:val="20"/>
          <w:szCs w:val="20"/>
        </w:rPr>
        <w:pict w14:anchorId="42A8B110">
          <v:shape id="_x0000_i1032" type="#_x0000_t75" style="width:16.5pt;height:13.95pt">
            <v:imagedata r:id="rId11" o:title=""/>
          </v:shape>
        </w:pict>
      </w:r>
      <w:r w:rsidR="009A20C4" w:rsidRPr="00F034FA">
        <w:rPr>
          <w:rFonts w:ascii="Open Sans" w:hAnsi="Open Sans" w:cs="Open Sans"/>
          <w:sz w:val="20"/>
          <w:szCs w:val="20"/>
          <w:lang w:eastAsia="en-GB"/>
        </w:rPr>
        <w:t xml:space="preserve">Yes       </w:t>
      </w:r>
      <w:r>
        <w:rPr>
          <w:rFonts w:ascii="Open Sans" w:hAnsi="Open Sans" w:cs="Open Sans"/>
          <w:sz w:val="20"/>
          <w:szCs w:val="20"/>
        </w:rPr>
        <w:pict w14:anchorId="5C9D7DBD">
          <v:shape id="_x0000_i1033" type="#_x0000_t75" style="width:16.5pt;height:13.95pt">
            <v:imagedata r:id="rId12" o:title=""/>
          </v:shape>
        </w:pict>
      </w:r>
      <w:r w:rsidR="009A20C4" w:rsidRPr="00F034FA">
        <w:rPr>
          <w:rFonts w:ascii="Open Sans" w:hAnsi="Open Sans" w:cs="Open Sans"/>
          <w:sz w:val="20"/>
          <w:szCs w:val="20"/>
          <w:lang w:eastAsia="en-GB"/>
        </w:rPr>
        <w:t>No</w:t>
      </w:r>
    </w:p>
    <w:p w14:paraId="68EF7E98" w14:textId="77777777" w:rsidR="00A738EE" w:rsidRDefault="00A738EE" w:rsidP="009A20C4">
      <w:pPr>
        <w:spacing w:after="0"/>
        <w:rPr>
          <w:rFonts w:ascii="Open Sans" w:hAnsi="Open Sans" w:cs="Open Sans"/>
          <w:lang w:eastAsia="en-GB"/>
        </w:rPr>
      </w:pP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3794"/>
        <w:gridCol w:w="6379"/>
      </w:tblGrid>
      <w:tr w:rsidR="009A20C4" w:rsidRPr="00FA3EB3" w14:paraId="602913E2" w14:textId="77777777" w:rsidTr="009A20C4">
        <w:trPr>
          <w:trHeight w:val="544"/>
        </w:trPr>
        <w:tc>
          <w:tcPr>
            <w:tcW w:w="3794" w:type="dxa"/>
          </w:tcPr>
          <w:p w14:paraId="7D3A3B61" w14:textId="43C4F984" w:rsidR="009A20C4" w:rsidRPr="005253B1" w:rsidRDefault="009A20C4" w:rsidP="005253B1">
            <w:pPr>
              <w:pStyle w:val="Labels"/>
              <w:spacing w:before="240" w:after="240"/>
              <w:jc w:val="right"/>
              <w:rPr>
                <w:sz w:val="20"/>
                <w:szCs w:val="20"/>
              </w:rPr>
            </w:pPr>
            <w:r w:rsidRPr="009A20C4">
              <w:rPr>
                <w:sz w:val="20"/>
                <w:szCs w:val="20"/>
              </w:rPr>
              <w:t>Please provide the invoice address if different to organisation address:</w:t>
            </w:r>
          </w:p>
        </w:tc>
        <w:tc>
          <w:tcPr>
            <w:tcW w:w="6379" w:type="dxa"/>
            <w:shd w:val="clear" w:color="auto" w:fill="FFFFFF" w:themeFill="background1"/>
          </w:tcPr>
          <w:p w14:paraId="3E04FB4A" w14:textId="77777777" w:rsidR="009A20C4" w:rsidRPr="00FA3EB3" w:rsidRDefault="009A20C4" w:rsidP="007F74A9"/>
        </w:tc>
      </w:tr>
    </w:tbl>
    <w:p w14:paraId="150A61ED" w14:textId="1E1942F8" w:rsidR="009A20C4" w:rsidRPr="005253B1" w:rsidRDefault="009A20C4" w:rsidP="009A20C4">
      <w:pPr>
        <w:spacing w:before="240"/>
        <w:rPr>
          <w:rFonts w:asciiTheme="majorHAnsi" w:hAnsiTheme="majorHAnsi" w:cs="Open Sans"/>
          <w:b/>
          <w:bCs/>
          <w:sz w:val="28"/>
          <w:szCs w:val="28"/>
          <w:lang w:eastAsia="en-GB"/>
        </w:rPr>
      </w:pPr>
      <w:r w:rsidRPr="005253B1">
        <w:rPr>
          <w:rFonts w:asciiTheme="majorHAnsi" w:hAnsiTheme="majorHAnsi" w:cs="Open Sans"/>
          <w:b/>
          <w:bCs/>
          <w:color w:val="860038"/>
          <w:spacing w:val="6"/>
          <w:sz w:val="28"/>
          <w:szCs w:val="28"/>
          <w:lang w:eastAsia="en-GB"/>
        </w:rPr>
        <w:t xml:space="preserve">Where did you hear about us? </w:t>
      </w:r>
    </w:p>
    <w:p w14:paraId="4ABABFAD" w14:textId="6DDE9C8E" w:rsidR="00F034FA" w:rsidRPr="00F034FA" w:rsidRDefault="00000000" w:rsidP="009A20C4">
      <w:pPr>
        <w:rPr>
          <w:rFonts w:ascii="Open Sans" w:hAnsi="Open Sans" w:cs="Open Sans"/>
          <w:sz w:val="20"/>
          <w:szCs w:val="20"/>
          <w:lang w:eastAsia="en-GB"/>
        </w:rPr>
      </w:pPr>
      <w:r>
        <w:rPr>
          <w:rFonts w:ascii="Open Sans" w:hAnsi="Open Sans" w:cs="Open Sans"/>
          <w:sz w:val="20"/>
          <w:szCs w:val="20"/>
        </w:rPr>
        <w:pict w14:anchorId="20EDAE14">
          <v:shape id="_x0000_i1034" type="#_x0000_t75" style="width:16.5pt;height:13.95pt">
            <v:imagedata r:id="rId13" o:title=""/>
          </v:shape>
        </w:pict>
      </w:r>
      <w:r w:rsidR="009A20C4" w:rsidRPr="00F034FA">
        <w:rPr>
          <w:rFonts w:ascii="Open Sans" w:hAnsi="Open Sans" w:cs="Open Sans"/>
          <w:sz w:val="20"/>
          <w:szCs w:val="20"/>
          <w:lang w:eastAsia="en-GB"/>
        </w:rPr>
        <w:t xml:space="preserve">Internet    </w:t>
      </w:r>
      <w:r>
        <w:rPr>
          <w:rFonts w:ascii="Open Sans" w:hAnsi="Open Sans" w:cs="Open Sans"/>
          <w:sz w:val="20"/>
          <w:szCs w:val="20"/>
        </w:rPr>
        <w:pict w14:anchorId="593BF6C0">
          <v:shape id="_x0000_i1035" type="#_x0000_t75" style="width:16.5pt;height:13.95pt">
            <v:imagedata r:id="rId13" o:title=""/>
          </v:shape>
        </w:pict>
      </w:r>
      <w:r w:rsidR="009A20C4" w:rsidRPr="00F034FA">
        <w:rPr>
          <w:rFonts w:ascii="Open Sans" w:hAnsi="Open Sans" w:cs="Open Sans"/>
          <w:sz w:val="20"/>
          <w:szCs w:val="20"/>
          <w:lang w:eastAsia="en-GB"/>
        </w:rPr>
        <w:t xml:space="preserve">Publication/magazine  </w:t>
      </w:r>
      <w:r>
        <w:rPr>
          <w:rFonts w:ascii="Open Sans" w:hAnsi="Open Sans" w:cs="Open Sans"/>
          <w:sz w:val="20"/>
          <w:szCs w:val="20"/>
        </w:rPr>
        <w:pict w14:anchorId="6C761A82">
          <v:shape id="_x0000_i1036" type="#_x0000_t75" style="width:16.5pt;height:13.95pt">
            <v:imagedata r:id="rId13" o:title=""/>
          </v:shape>
        </w:pict>
      </w:r>
      <w:r w:rsidR="009A20C4" w:rsidRPr="00F034FA">
        <w:rPr>
          <w:rFonts w:ascii="Open Sans" w:hAnsi="Open Sans" w:cs="Open Sans"/>
          <w:sz w:val="20"/>
          <w:szCs w:val="20"/>
          <w:lang w:eastAsia="en-GB"/>
        </w:rPr>
        <w:t xml:space="preserve">Word of mouth  </w:t>
      </w:r>
      <w:r>
        <w:rPr>
          <w:rFonts w:ascii="Open Sans" w:hAnsi="Open Sans" w:cs="Open Sans"/>
          <w:sz w:val="20"/>
          <w:szCs w:val="20"/>
        </w:rPr>
        <w:pict w14:anchorId="09E3E99C">
          <v:shape id="_x0000_i1037" type="#_x0000_t75" style="width:16.5pt;height:13.95pt">
            <v:imagedata r:id="rId13" o:title=""/>
          </v:shape>
        </w:pict>
      </w:r>
      <w:r w:rsidR="009A20C4" w:rsidRPr="00F034FA">
        <w:rPr>
          <w:rFonts w:ascii="Open Sans" w:hAnsi="Open Sans" w:cs="Open Sans"/>
          <w:sz w:val="20"/>
          <w:szCs w:val="20"/>
          <w:lang w:eastAsia="en-GB"/>
        </w:rPr>
        <w:t>Visited previously</w:t>
      </w:r>
    </w:p>
    <w:p w14:paraId="30468C14" w14:textId="77777777" w:rsidR="009A20C4" w:rsidRPr="005253B1" w:rsidRDefault="009A20C4" w:rsidP="009A20C4">
      <w:pPr>
        <w:rPr>
          <w:rFonts w:asciiTheme="majorHAnsi" w:hAnsiTheme="majorHAnsi" w:cs="Open Sans"/>
          <w:b/>
          <w:bCs/>
          <w:sz w:val="28"/>
          <w:szCs w:val="28"/>
          <w:lang w:eastAsia="en-GB"/>
        </w:rPr>
      </w:pPr>
      <w:r w:rsidRPr="005253B1">
        <w:rPr>
          <w:rFonts w:asciiTheme="majorHAnsi" w:hAnsiTheme="majorHAnsi" w:cs="Open Sans"/>
          <w:b/>
          <w:bCs/>
          <w:color w:val="860038"/>
          <w:spacing w:val="6"/>
          <w:sz w:val="28"/>
          <w:szCs w:val="28"/>
          <w:lang w:eastAsia="en-GB"/>
        </w:rPr>
        <w:t>Terms &amp; Conditions</w:t>
      </w:r>
    </w:p>
    <w:p w14:paraId="379E02F3" w14:textId="7A336897" w:rsidR="009A20C4" w:rsidRPr="00F034FA" w:rsidRDefault="00000000" w:rsidP="009A20C4">
      <w:pPr>
        <w:rPr>
          <w:rFonts w:ascii="Open Sans" w:hAnsi="Open Sans" w:cs="Open Sans"/>
          <w:sz w:val="20"/>
          <w:szCs w:val="20"/>
          <w:lang w:eastAsia="en-GB"/>
        </w:rPr>
      </w:pPr>
      <w:r>
        <w:rPr>
          <w:rFonts w:ascii="Open Sans" w:hAnsi="Open Sans" w:cs="Open Sans"/>
          <w:sz w:val="20"/>
          <w:szCs w:val="20"/>
        </w:rPr>
        <w:pict w14:anchorId="0785CD3B">
          <v:shape id="_x0000_i1038" type="#_x0000_t75" style="width:16.5pt;height:13.95pt">
            <v:imagedata r:id="rId13" o:title=""/>
          </v:shape>
        </w:pict>
      </w:r>
      <w:r w:rsidR="009A20C4" w:rsidRPr="00F034FA">
        <w:rPr>
          <w:rFonts w:ascii="Open Sans" w:hAnsi="Open Sans" w:cs="Open Sans"/>
          <w:sz w:val="20"/>
          <w:szCs w:val="20"/>
          <w:lang w:eastAsia="en-GB"/>
        </w:rPr>
        <w:t xml:space="preserve">I have read, understood and accept the </w:t>
      </w:r>
      <w:hyperlink r:id="rId14" w:history="1">
        <w:r w:rsidR="005253B1" w:rsidRPr="00C20AD4">
          <w:rPr>
            <w:rStyle w:val="Hyperlink"/>
            <w:rFonts w:ascii="Open Sans" w:hAnsi="Open Sans" w:cs="Open Sans"/>
            <w:b/>
            <w:bCs/>
            <w:sz w:val="20"/>
            <w:szCs w:val="20"/>
            <w:lang w:eastAsia="en-GB"/>
          </w:rPr>
          <w:t>terms and conditions</w:t>
        </w:r>
      </w:hyperlink>
      <w:r w:rsidR="005253B1" w:rsidRPr="00F034FA">
        <w:rPr>
          <w:rFonts w:ascii="Open Sans" w:hAnsi="Open Sans" w:cs="Open Sans"/>
          <w:b/>
          <w:bCs/>
          <w:color w:val="860038"/>
          <w:sz w:val="20"/>
          <w:szCs w:val="20"/>
          <w:u w:val="single"/>
          <w:lang w:eastAsia="en-GB"/>
        </w:rPr>
        <w:t xml:space="preserve"> </w:t>
      </w:r>
      <w:r w:rsidR="009A20C4" w:rsidRPr="00F034FA">
        <w:rPr>
          <w:rFonts w:ascii="Open Sans" w:hAnsi="Open Sans" w:cs="Open Sans"/>
          <w:sz w:val="20"/>
          <w:szCs w:val="20"/>
          <w:lang w:eastAsia="en-GB"/>
        </w:rPr>
        <w:t>of this booking.</w:t>
      </w:r>
      <w:r w:rsidR="005253B1" w:rsidRPr="00F034FA">
        <w:rPr>
          <w:rFonts w:ascii="Open Sans" w:hAnsi="Open Sans" w:cs="Open Sans"/>
          <w:sz w:val="20"/>
          <w:szCs w:val="20"/>
          <w:lang w:eastAsia="en-GB"/>
        </w:rPr>
        <w:t xml:space="preserve"> </w:t>
      </w:r>
      <w:r w:rsidR="005253B1" w:rsidRPr="00F034FA">
        <w:rPr>
          <w:rFonts w:ascii="Open Sans" w:hAnsi="Open Sans" w:cs="Open Sans"/>
          <w:caps/>
          <w:color w:val="666666"/>
          <w:sz w:val="20"/>
          <w:szCs w:val="20"/>
          <w:shd w:val="clear" w:color="auto" w:fill="FEE2BE"/>
          <w:lang w:eastAsia="en-GB"/>
        </w:rPr>
        <w:t>REQUIRED</w:t>
      </w:r>
    </w:p>
    <w:p w14:paraId="43E408E8" w14:textId="77777777" w:rsidR="009A20C4" w:rsidRPr="00F034FA" w:rsidRDefault="009A20C4" w:rsidP="009A20C4">
      <w:pPr>
        <w:rPr>
          <w:rFonts w:ascii="Open Sans" w:hAnsi="Open Sans" w:cs="Open Sans"/>
          <w:sz w:val="20"/>
          <w:szCs w:val="20"/>
          <w:lang w:eastAsia="en-GB"/>
        </w:rPr>
      </w:pPr>
      <w:r w:rsidRPr="00F034FA">
        <w:rPr>
          <w:rFonts w:ascii="Open Sans" w:hAnsi="Open Sans" w:cs="Open Sans"/>
          <w:b/>
          <w:bCs/>
          <w:sz w:val="20"/>
          <w:szCs w:val="20"/>
          <w:lang w:eastAsia="en-GB"/>
        </w:rPr>
        <w:t>Changes to bookings after confirmation can lead to considerable extra work for our team, please check the T&amp;C information for details of extra charges.</w:t>
      </w:r>
    </w:p>
    <w:p w14:paraId="1E3683F3" w14:textId="5D9F7179" w:rsidR="009A20C4" w:rsidRPr="00F034FA" w:rsidRDefault="00000000" w:rsidP="009A20C4">
      <w:pPr>
        <w:rPr>
          <w:rFonts w:ascii="Open Sans" w:hAnsi="Open Sans" w:cs="Open Sans"/>
          <w:sz w:val="20"/>
          <w:szCs w:val="20"/>
          <w:lang w:eastAsia="en-GB"/>
        </w:rPr>
      </w:pPr>
      <w:r>
        <w:rPr>
          <w:rFonts w:ascii="Open Sans" w:hAnsi="Open Sans" w:cs="Open Sans"/>
          <w:sz w:val="20"/>
          <w:szCs w:val="20"/>
        </w:rPr>
        <w:pict w14:anchorId="331F15D1">
          <v:shape id="_x0000_i1039" type="#_x0000_t75" style="width:16.5pt;height:13.95pt">
            <v:imagedata r:id="rId13" o:title=""/>
          </v:shape>
        </w:pict>
      </w:r>
      <w:r w:rsidR="009A20C4" w:rsidRPr="00F034FA">
        <w:rPr>
          <w:rFonts w:ascii="Open Sans" w:hAnsi="Open Sans" w:cs="Open Sans"/>
          <w:sz w:val="20"/>
          <w:szCs w:val="20"/>
          <w:lang w:eastAsia="en-GB"/>
        </w:rPr>
        <w:t>I consent to the data I provide on this booking form being used to enable LCC to respond to my enquiry, in line with our </w:t>
      </w:r>
      <w:hyperlink r:id="rId15" w:history="1">
        <w:r w:rsidR="009A20C4" w:rsidRPr="00F034FA">
          <w:rPr>
            <w:rFonts w:ascii="Open Sans" w:hAnsi="Open Sans" w:cs="Open Sans"/>
            <w:color w:val="860038"/>
            <w:sz w:val="20"/>
            <w:szCs w:val="20"/>
            <w:u w:val="single"/>
            <w:lang w:eastAsia="en-GB"/>
          </w:rPr>
          <w:t>Privacy Policy</w:t>
        </w:r>
      </w:hyperlink>
    </w:p>
    <w:p w14:paraId="2C70C8AF" w14:textId="57B1C0A6" w:rsidR="009A20C4" w:rsidRPr="00F034FA" w:rsidRDefault="00000000" w:rsidP="009A20C4">
      <w:pPr>
        <w:rPr>
          <w:rFonts w:ascii="Open Sans" w:hAnsi="Open Sans" w:cs="Open Sans"/>
          <w:sz w:val="20"/>
          <w:szCs w:val="20"/>
          <w:lang w:eastAsia="en-GB"/>
        </w:rPr>
      </w:pPr>
      <w:r>
        <w:rPr>
          <w:rFonts w:ascii="Open Sans" w:hAnsi="Open Sans" w:cs="Open Sans"/>
          <w:sz w:val="20"/>
          <w:szCs w:val="20"/>
        </w:rPr>
        <w:pict w14:anchorId="4A94D468">
          <v:shape id="_x0000_i1040" type="#_x0000_t75" style="width:16.5pt;height:13.95pt">
            <v:imagedata r:id="rId13" o:title=""/>
          </v:shape>
        </w:pict>
      </w:r>
      <w:r w:rsidR="009A20C4" w:rsidRPr="00F034FA">
        <w:rPr>
          <w:rFonts w:ascii="Open Sans" w:hAnsi="Open Sans" w:cs="Open Sans"/>
          <w:sz w:val="20"/>
          <w:szCs w:val="20"/>
          <w:lang w:eastAsia="en-GB"/>
        </w:rPr>
        <w:t>From time to time we would like to send you some information about our services. If you are happy to receive this information please tick here</w:t>
      </w:r>
    </w:p>
    <w:p w14:paraId="1518E3C6" w14:textId="0ECBAB4C" w:rsidR="009A20C4" w:rsidRPr="00F034FA" w:rsidRDefault="00000000" w:rsidP="009A20C4">
      <w:pPr>
        <w:rPr>
          <w:rFonts w:ascii="Open Sans" w:hAnsi="Open Sans" w:cs="Open Sans"/>
          <w:caps/>
          <w:color w:val="666666"/>
          <w:sz w:val="20"/>
          <w:szCs w:val="20"/>
          <w:shd w:val="clear" w:color="auto" w:fill="FEE2BE"/>
          <w:lang w:eastAsia="en-GB"/>
        </w:rPr>
      </w:pPr>
      <w:r>
        <w:rPr>
          <w:rFonts w:ascii="Open Sans" w:hAnsi="Open Sans" w:cs="Open Sans"/>
          <w:sz w:val="20"/>
          <w:szCs w:val="20"/>
        </w:rPr>
        <w:pict w14:anchorId="4AA57FAF">
          <v:shape id="_x0000_i1041" type="#_x0000_t75" style="width:16.5pt;height:13.95pt">
            <v:imagedata r:id="rId13" o:title=""/>
          </v:shape>
        </w:pict>
      </w:r>
      <w:r w:rsidR="009A20C4" w:rsidRPr="00F034FA">
        <w:rPr>
          <w:rFonts w:ascii="Open Sans" w:hAnsi="Open Sans" w:cs="Open Sans"/>
          <w:sz w:val="20"/>
          <w:szCs w:val="20"/>
          <w:lang w:eastAsia="en-GB"/>
        </w:rPr>
        <w:t>We would also like your support to improve our services. If you are happy to take part in customer surveys please tick here</w:t>
      </w:r>
    </w:p>
    <w:sectPr w:rsidR="009A20C4" w:rsidRPr="00F034FA" w:rsidSect="00AB275D">
      <w:headerReference w:type="default" r:id="rId16"/>
      <w:footerReference w:type="default" r:id="rId17"/>
      <w:pgSz w:w="11906" w:h="16838" w:code="9"/>
      <w:pgMar w:top="862" w:right="578" w:bottom="720" w:left="578" w:header="862" w:footer="3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2E4A23" w14:textId="77777777" w:rsidR="003748DC" w:rsidRDefault="003748DC" w:rsidP="001A0130">
      <w:pPr>
        <w:spacing w:after="0" w:line="240" w:lineRule="auto"/>
      </w:pPr>
      <w:r>
        <w:separator/>
      </w:r>
    </w:p>
  </w:endnote>
  <w:endnote w:type="continuationSeparator" w:id="0">
    <w:p w14:paraId="7B17B220" w14:textId="77777777" w:rsidR="003748DC" w:rsidRDefault="003748DC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24AEED" w14:textId="4AAA7F18" w:rsidR="00AB275D" w:rsidRDefault="00AB275D">
    <w:pPr>
      <w:pStyle w:val="Footer"/>
      <w:rPr>
        <w:noProof/>
      </w:rPr>
    </w:pPr>
    <w:r>
      <w:rPr>
        <w:noProof/>
      </w:rPr>
      <w:drawing>
        <wp:anchor distT="0" distB="0" distL="114300" distR="114300" simplePos="0" relativeHeight="251663360" behindDoc="0" locked="0" layoutInCell="1" allowOverlap="1" wp14:anchorId="079F6747" wp14:editId="62297316">
          <wp:simplePos x="0" y="0"/>
          <wp:positionH relativeFrom="column">
            <wp:posOffset>-208630</wp:posOffset>
          </wp:positionH>
          <wp:positionV relativeFrom="paragraph">
            <wp:posOffset>-104570</wp:posOffset>
          </wp:positionV>
          <wp:extent cx="7251307" cy="482110"/>
          <wp:effectExtent l="0" t="0" r="698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48109"/>
                  <a:stretch/>
                </pic:blipFill>
                <pic:spPr bwMode="auto">
                  <a:xfrm>
                    <a:off x="0" y="0"/>
                    <a:ext cx="7282120" cy="48415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541A507E" wp14:editId="4FCC4F9C">
              <wp:simplePos x="0" y="0"/>
              <wp:positionH relativeFrom="column">
                <wp:posOffset>0</wp:posOffset>
              </wp:positionH>
              <wp:positionV relativeFrom="paragraph">
                <wp:posOffset>-76205</wp:posOffset>
              </wp:positionV>
              <wp:extent cx="6803390" cy="1404620"/>
              <wp:effectExtent l="0" t="0" r="0" b="1905"/>
              <wp:wrapSquare wrapText="bothSides"/>
              <wp:docPr id="1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80339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8DE20EC" w14:textId="33824F4B" w:rsidR="00AB275D" w:rsidRPr="00AB275D" w:rsidRDefault="00AB275D">
                          <w:pPr>
                            <w:rPr>
                              <w:rFonts w:ascii="Constantia" w:hAnsi="Constantia"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AB275D">
                            <w:rPr>
                              <w:rFonts w:ascii="Constantia" w:hAnsi="Constantia"/>
                              <w:color w:val="FFFFFF" w:themeColor="background1"/>
                              <w:sz w:val="28"/>
                              <w:szCs w:val="28"/>
                            </w:rPr>
                            <w:t xml:space="preserve">For further information call </w:t>
                          </w:r>
                          <w:r w:rsidRPr="00AB275D">
                            <w:rPr>
                              <w:rFonts w:ascii="Constantia" w:hAnsi="Constantia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 xml:space="preserve">01455290429 </w:t>
                          </w:r>
                          <w:r w:rsidRPr="00AB275D">
                            <w:rPr>
                              <w:rFonts w:ascii="Constantia" w:hAnsi="Constantia"/>
                              <w:color w:val="FFFFFF" w:themeColor="background1"/>
                              <w:sz w:val="28"/>
                              <w:szCs w:val="28"/>
                            </w:rPr>
                            <w:t xml:space="preserve">or visit </w:t>
                          </w:r>
                          <w:r w:rsidRPr="00AB275D">
                            <w:rPr>
                              <w:rFonts w:ascii="Constantia" w:hAnsi="Constantia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www.bosworthbattlefield.org.uk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41A507E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0;margin-top:-6pt;width:535.7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" filled="f" stroked="f">
              <v:textbox style="mso-fit-shape-to-text:t">
                <w:txbxContent>
                  <w:p w14:paraId="38DE20EC" w14:textId="33824F4B" w:rsidR="00AB275D" w:rsidRPr="00AB275D" w:rsidRDefault="00AB275D">
                    <w:pPr>
                      <w:rPr>
                        <w:rFonts w:ascii="Constantia" w:hAnsi="Constantia"/>
                        <w:color w:val="FFFFFF" w:themeColor="background1"/>
                        <w:sz w:val="28"/>
                        <w:szCs w:val="28"/>
                      </w:rPr>
                    </w:pPr>
                    <w:r w:rsidRPr="00AB275D">
                      <w:rPr>
                        <w:rFonts w:ascii="Constantia" w:hAnsi="Constantia"/>
                        <w:color w:val="FFFFFF" w:themeColor="background1"/>
                        <w:sz w:val="28"/>
                        <w:szCs w:val="28"/>
                      </w:rPr>
                      <w:t xml:space="preserve">For further information call </w:t>
                    </w:r>
                    <w:r w:rsidRPr="00AB275D">
                      <w:rPr>
                        <w:rFonts w:ascii="Constantia" w:hAnsi="Constantia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 xml:space="preserve">01455290429 </w:t>
                    </w:r>
                    <w:r w:rsidRPr="00AB275D">
                      <w:rPr>
                        <w:rFonts w:ascii="Constantia" w:hAnsi="Constantia"/>
                        <w:color w:val="FFFFFF" w:themeColor="background1"/>
                        <w:sz w:val="28"/>
                        <w:szCs w:val="28"/>
                      </w:rPr>
                      <w:t xml:space="preserve">or visit </w:t>
                    </w:r>
                    <w:r w:rsidRPr="00AB275D">
                      <w:rPr>
                        <w:rFonts w:ascii="Constantia" w:hAnsi="Constantia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www.bosworthbattlefield.org.uk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6854C165" w14:textId="053A7F6B" w:rsidR="00BF3A00" w:rsidRDefault="00BF3A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5EB30E" w14:textId="77777777" w:rsidR="003748DC" w:rsidRDefault="003748DC" w:rsidP="001A0130">
      <w:pPr>
        <w:spacing w:after="0" w:line="240" w:lineRule="auto"/>
      </w:pPr>
      <w:r>
        <w:separator/>
      </w:r>
    </w:p>
  </w:footnote>
  <w:footnote w:type="continuationSeparator" w:id="0">
    <w:p w14:paraId="2516F33C" w14:textId="77777777" w:rsidR="003748DC" w:rsidRDefault="003748DC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9CF62" w14:textId="6FE3331D" w:rsidR="001A0130" w:rsidRPr="00BB36C1" w:rsidRDefault="009D6A41">
    <w:pPr>
      <w:pStyle w:val="Header"/>
      <w:rPr>
        <w:rFonts w:ascii="Constantia" w:hAnsi="Constantia"/>
      </w:rPr>
    </w:pPr>
    <w:r w:rsidRPr="009D6A41">
      <w:rPr>
        <w:noProof/>
      </w:rPr>
      <w:drawing>
        <wp:anchor distT="0" distB="0" distL="114300" distR="114300" simplePos="0" relativeHeight="251674624" behindDoc="0" locked="0" layoutInCell="1" allowOverlap="1" wp14:anchorId="3562F30F" wp14:editId="59B6767B">
          <wp:simplePos x="0" y="0"/>
          <wp:positionH relativeFrom="margin">
            <wp:posOffset>-104775</wp:posOffset>
          </wp:positionH>
          <wp:positionV relativeFrom="paragraph">
            <wp:posOffset>-337820</wp:posOffset>
          </wp:positionV>
          <wp:extent cx="780415" cy="411356"/>
          <wp:effectExtent l="0" t="0" r="635" b="8255"/>
          <wp:wrapNone/>
          <wp:docPr id="1499430740" name="Picture 1" descr="A close-up of a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99430740" name="Picture 1" descr="A close-up of a logo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0415" cy="41135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6192" behindDoc="0" locked="0" layoutInCell="1" allowOverlap="1" wp14:anchorId="1ED3FAB5" wp14:editId="7531B423">
          <wp:simplePos x="0" y="0"/>
          <wp:positionH relativeFrom="margin">
            <wp:align>center</wp:align>
          </wp:positionH>
          <wp:positionV relativeFrom="paragraph">
            <wp:posOffset>-457200</wp:posOffset>
          </wp:positionV>
          <wp:extent cx="7258050" cy="9988735"/>
          <wp:effectExtent l="0" t="0" r="0" b="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58050" cy="99887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034FA" w:rsidRPr="00BB36C1">
      <w:rPr>
        <w:noProof/>
        <w:color w:val="990033"/>
        <w:sz w:val="44"/>
        <w:szCs w:val="44"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3A1B543E" wp14:editId="192E3561">
              <wp:simplePos x="0" y="0"/>
              <wp:positionH relativeFrom="column">
                <wp:posOffset>1874520</wp:posOffset>
              </wp:positionH>
              <wp:positionV relativeFrom="paragraph">
                <wp:posOffset>-337820</wp:posOffset>
              </wp:positionV>
              <wp:extent cx="3082925" cy="43815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82925" cy="4381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F79881E" w14:textId="77777777" w:rsidR="005253B1" w:rsidRPr="00BB36C1" w:rsidRDefault="005253B1" w:rsidP="005253B1">
                          <w:pPr>
                            <w:pStyle w:val="Header"/>
                            <w:rPr>
                              <w:rFonts w:ascii="Constantia" w:hAnsi="Constantia"/>
                              <w:b/>
                              <w:bCs/>
                            </w:rPr>
                          </w:pPr>
                          <w:r w:rsidRPr="00BB36C1">
                            <w:rPr>
                              <w:rFonts w:ascii="Constantia" w:hAnsi="Constantia"/>
                              <w:b/>
                              <w:bCs/>
                              <w:color w:val="990033"/>
                              <w:sz w:val="44"/>
                              <w:szCs w:val="44"/>
                            </w:rPr>
                            <w:t>School Booking Form</w:t>
                          </w:r>
                          <w:r w:rsidRPr="00BB36C1">
                            <w:rPr>
                              <w:rFonts w:ascii="Constantia" w:hAnsi="Constantia"/>
                              <w:b/>
                              <w:bCs/>
                              <w:noProof/>
                              <w:lang w:val="en-GB" w:bidi="en-GB"/>
                            </w:rPr>
                            <w:t xml:space="preserve"> </w:t>
                          </w:r>
                        </w:p>
                        <w:p w14:paraId="1467A817" w14:textId="77777777" w:rsidR="005253B1" w:rsidRDefault="005253B1" w:rsidP="005253B1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A1B543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47.6pt;margin-top:-26.6pt;width:242.75pt;height:34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" filled="f" stroked="f">
              <v:textbox>
                <w:txbxContent>
                  <w:p w14:paraId="1F79881E" w14:textId="77777777" w:rsidR="005253B1" w:rsidRPr="00BB36C1" w:rsidRDefault="005253B1" w:rsidP="005253B1">
                    <w:pPr>
                      <w:pStyle w:val="Header"/>
                      <w:rPr>
                        <w:rFonts w:ascii="Constantia" w:hAnsi="Constantia"/>
                        <w:b/>
                        <w:bCs/>
                      </w:rPr>
                    </w:pPr>
                    <w:r w:rsidRPr="00BB36C1">
                      <w:rPr>
                        <w:rFonts w:ascii="Constantia" w:hAnsi="Constantia"/>
                        <w:b/>
                        <w:bCs/>
                        <w:color w:val="990033"/>
                        <w:sz w:val="44"/>
                        <w:szCs w:val="44"/>
                      </w:rPr>
                      <w:t>School Booking Form</w:t>
                    </w:r>
                    <w:r w:rsidRPr="00BB36C1">
                      <w:rPr>
                        <w:rFonts w:ascii="Constantia" w:hAnsi="Constantia"/>
                        <w:b/>
                        <w:bCs/>
                        <w:noProof/>
                        <w:lang w:val="en-GB" w:bidi="en-GB"/>
                      </w:rPr>
                      <w:t xml:space="preserve"> </w:t>
                    </w:r>
                  </w:p>
                  <w:p w14:paraId="1467A817" w14:textId="77777777" w:rsidR="005253B1" w:rsidRDefault="005253B1" w:rsidP="005253B1"/>
                </w:txbxContent>
              </v:textbox>
              <w10:wrap type="square"/>
            </v:shape>
          </w:pict>
        </mc:Fallback>
      </mc:AlternateContent>
    </w:r>
    <w:r w:rsidR="00A738EE">
      <w:rPr>
        <w:noProof/>
        <w:lang w:val="en-GB" w:bidi="en-GB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0F48F59A" wp14:editId="063EB115">
              <wp:simplePos x="0" y="0"/>
              <wp:positionH relativeFrom="column">
                <wp:posOffset>-244630</wp:posOffset>
              </wp:positionH>
              <wp:positionV relativeFrom="paragraph">
                <wp:posOffset>172630</wp:posOffset>
              </wp:positionV>
              <wp:extent cx="7284720" cy="9302400"/>
              <wp:effectExtent l="0" t="0" r="0" b="0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4720" cy="930240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3A52D4F" id="Rectangle 3" o:spid="_x0000_s1026" alt="&quot;&quot;" style="position:absolute;margin-left:-19.25pt;margin-top:13.6pt;width:573.6pt;height:732.45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" fillcolor="#f2f2f2 [3052]" stroked="f" strokeweight="1pt"/>
          </w:pict>
        </mc:Fallback>
      </mc:AlternateContent>
    </w:r>
    <w:r w:rsidR="001C2EC8" w:rsidRPr="00060F83">
      <w:rPr>
        <w:color w:val="990033"/>
        <w:sz w:val="44"/>
        <w:szCs w:val="44"/>
      </w:rPr>
      <w:t xml:space="preserve"> </w:t>
    </w:r>
    <w:r w:rsidR="00BB36C1">
      <w:rPr>
        <w:color w:val="990033"/>
        <w:sz w:val="44"/>
        <w:szCs w:val="44"/>
      </w:rPr>
      <w:tab/>
    </w:r>
    <w:r w:rsidR="007B523D" w:rsidRPr="00BB36C1">
      <w:rPr>
        <w:rFonts w:ascii="Constantia" w:hAnsi="Constantia"/>
        <w:noProof/>
        <w:lang w:val="en-GB" w:bidi="en-GB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99895910">
    <w:abstractNumId w:val="1"/>
  </w:num>
  <w:num w:numId="2" w16cid:durableId="1925147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096C50"/>
    <w:rsid w:val="0000067A"/>
    <w:rsid w:val="00043372"/>
    <w:rsid w:val="00060F83"/>
    <w:rsid w:val="000652B8"/>
    <w:rsid w:val="00096C50"/>
    <w:rsid w:val="00111109"/>
    <w:rsid w:val="0011698A"/>
    <w:rsid w:val="00134635"/>
    <w:rsid w:val="0016477C"/>
    <w:rsid w:val="0018768C"/>
    <w:rsid w:val="00191BFE"/>
    <w:rsid w:val="001967B0"/>
    <w:rsid w:val="001A0130"/>
    <w:rsid w:val="001C2EC8"/>
    <w:rsid w:val="001C4E13"/>
    <w:rsid w:val="00213494"/>
    <w:rsid w:val="00232876"/>
    <w:rsid w:val="00260AE7"/>
    <w:rsid w:val="00267116"/>
    <w:rsid w:val="00294F9E"/>
    <w:rsid w:val="002F58E0"/>
    <w:rsid w:val="00355DEE"/>
    <w:rsid w:val="0036267D"/>
    <w:rsid w:val="003748DC"/>
    <w:rsid w:val="0039794F"/>
    <w:rsid w:val="003B2B82"/>
    <w:rsid w:val="003B49EC"/>
    <w:rsid w:val="003D55FB"/>
    <w:rsid w:val="00402433"/>
    <w:rsid w:val="00436536"/>
    <w:rsid w:val="00484D45"/>
    <w:rsid w:val="00485366"/>
    <w:rsid w:val="004B47A9"/>
    <w:rsid w:val="004C7335"/>
    <w:rsid w:val="004D4D30"/>
    <w:rsid w:val="004E6F44"/>
    <w:rsid w:val="004F0368"/>
    <w:rsid w:val="005224E3"/>
    <w:rsid w:val="00522709"/>
    <w:rsid w:val="005253B1"/>
    <w:rsid w:val="00547C2E"/>
    <w:rsid w:val="005A20B8"/>
    <w:rsid w:val="005A7D56"/>
    <w:rsid w:val="005B0E85"/>
    <w:rsid w:val="005C76DD"/>
    <w:rsid w:val="005E6FA8"/>
    <w:rsid w:val="0062529A"/>
    <w:rsid w:val="006662D2"/>
    <w:rsid w:val="00687CFB"/>
    <w:rsid w:val="006936A5"/>
    <w:rsid w:val="00696B6E"/>
    <w:rsid w:val="006A5F0E"/>
    <w:rsid w:val="006C28FD"/>
    <w:rsid w:val="00755A2A"/>
    <w:rsid w:val="00761908"/>
    <w:rsid w:val="00762C4D"/>
    <w:rsid w:val="00765AF0"/>
    <w:rsid w:val="007718C6"/>
    <w:rsid w:val="007B523D"/>
    <w:rsid w:val="008045C5"/>
    <w:rsid w:val="00820168"/>
    <w:rsid w:val="00835F7E"/>
    <w:rsid w:val="00865644"/>
    <w:rsid w:val="00866BB6"/>
    <w:rsid w:val="00872D54"/>
    <w:rsid w:val="008A5A81"/>
    <w:rsid w:val="008C5BB3"/>
    <w:rsid w:val="00924173"/>
    <w:rsid w:val="00930702"/>
    <w:rsid w:val="00937C69"/>
    <w:rsid w:val="009A20C4"/>
    <w:rsid w:val="009C4ACF"/>
    <w:rsid w:val="009C750D"/>
    <w:rsid w:val="009D471F"/>
    <w:rsid w:val="009D6A41"/>
    <w:rsid w:val="009E123F"/>
    <w:rsid w:val="009E70CA"/>
    <w:rsid w:val="009F7715"/>
    <w:rsid w:val="00A738EE"/>
    <w:rsid w:val="00A81B2D"/>
    <w:rsid w:val="00AB275D"/>
    <w:rsid w:val="00AC2F21"/>
    <w:rsid w:val="00B96FB7"/>
    <w:rsid w:val="00BA66C3"/>
    <w:rsid w:val="00BB0C58"/>
    <w:rsid w:val="00BB36C1"/>
    <w:rsid w:val="00BF3A00"/>
    <w:rsid w:val="00C20AD4"/>
    <w:rsid w:val="00CB16D2"/>
    <w:rsid w:val="00CC7141"/>
    <w:rsid w:val="00CD05DC"/>
    <w:rsid w:val="00CD5B0D"/>
    <w:rsid w:val="00CF353C"/>
    <w:rsid w:val="00DB3723"/>
    <w:rsid w:val="00DB43ED"/>
    <w:rsid w:val="00DC1831"/>
    <w:rsid w:val="00DD5765"/>
    <w:rsid w:val="00E2127B"/>
    <w:rsid w:val="00E24175"/>
    <w:rsid w:val="00E3286D"/>
    <w:rsid w:val="00E413DD"/>
    <w:rsid w:val="00E70E11"/>
    <w:rsid w:val="00E72504"/>
    <w:rsid w:val="00F034FA"/>
    <w:rsid w:val="00F1251E"/>
    <w:rsid w:val="00F37986"/>
    <w:rsid w:val="00F40180"/>
    <w:rsid w:val="00F53FDC"/>
    <w:rsid w:val="00FA3EB3"/>
    <w:rsid w:val="00FB2B7D"/>
    <w:rsid w:val="00FB3F9A"/>
    <w:rsid w:val="00FD35A6"/>
    <w:rsid w:val="00FE1C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1EC0C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471F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6252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529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B36C1"/>
    <w:rPr>
      <w:color w:val="0000FF"/>
      <w:u w:val="single"/>
    </w:rPr>
  </w:style>
  <w:style w:type="character" w:customStyle="1" w:styleId="Style1">
    <w:name w:val="Style1"/>
    <w:basedOn w:val="DefaultParagraphFont"/>
    <w:uiPriority w:val="1"/>
    <w:rsid w:val="00191BFE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9A20C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9A20C4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9A20C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9A20C4"/>
    <w:rPr>
      <w:rFonts w:ascii="Arial" w:hAnsi="Arial" w:cs="Arial"/>
      <w:vanish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C20A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w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wmf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wmf"/><Relationship Id="rId5" Type="http://schemas.openxmlformats.org/officeDocument/2006/relationships/styles" Target="styles.xml"/><Relationship Id="rId15" Type="http://schemas.openxmlformats.org/officeDocument/2006/relationships/hyperlink" Target="https://www.bosworthbattlefield.org.uk/privacy/" TargetMode="External"/><Relationship Id="rId10" Type="http://schemas.openxmlformats.org/officeDocument/2006/relationships/hyperlink" Target="mailto:museum@charnwood.gov.uk" TargetMode="External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bosworthbattlefield.org.uk/wp-content/uploads/2025/06/Bosworth-Battlefield-School-Visit-Terms-Conditions.pdf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keeling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110A3B3CEBE41BA83EEB0C91DBBEF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8C0F2C-B58F-41AE-8899-1DFF7950AE94}"/>
      </w:docPartPr>
      <w:docPartBody>
        <w:p w:rsidR="00130ECD" w:rsidRDefault="00130ECD" w:rsidP="00130ECD">
          <w:pPr>
            <w:pStyle w:val="2110A3B3CEBE41BA83EEB0C91DBBEF035"/>
          </w:pPr>
          <w:r>
            <w:rPr>
              <w:lang w:val="en-GB" w:bidi="en-GB"/>
            </w:rPr>
            <w:t>Title</w:t>
          </w:r>
        </w:p>
      </w:docPartBody>
    </w:docPart>
    <w:docPart>
      <w:docPartPr>
        <w:name w:val="5B9158EC8C474542AC39DBD42BCC79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AF83D3-9E0E-42A2-8196-3343A350F2D7}"/>
      </w:docPartPr>
      <w:docPartBody>
        <w:p w:rsidR="00130ECD" w:rsidRDefault="00130ECD" w:rsidP="00130ECD">
          <w:pPr>
            <w:pStyle w:val="5B9158EC8C474542AC39DBD42BCC79265"/>
          </w:pPr>
          <w:r>
            <w:rPr>
              <w:lang w:val="en-GB" w:bidi="en-GB"/>
            </w:rPr>
            <w:t>Organisation Name</w:t>
          </w:r>
        </w:p>
      </w:docPartBody>
    </w:docPart>
    <w:docPart>
      <w:docPartPr>
        <w:name w:val="7278737676834F8F875DAE57F02027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5FB93C-FB38-4A1C-AD10-162FCD185F52}"/>
      </w:docPartPr>
      <w:docPartBody>
        <w:p w:rsidR="00130ECD" w:rsidRDefault="00130ECD" w:rsidP="00130ECD">
          <w:pPr>
            <w:pStyle w:val="7278737676834F8F875DAE57F020275C"/>
          </w:pPr>
          <w:r>
            <w:t>Postcode</w:t>
          </w:r>
        </w:p>
      </w:docPartBody>
    </w:docPart>
    <w:docPart>
      <w:docPartPr>
        <w:name w:val="01AA00BCDD3B45D9910CE91B636640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B10620-0CF7-46A8-A25D-B192D2F14735}"/>
      </w:docPartPr>
      <w:docPartBody>
        <w:p w:rsidR="00130ECD" w:rsidRDefault="00130ECD" w:rsidP="00130ECD">
          <w:pPr>
            <w:pStyle w:val="01AA00BCDD3B45D9910CE91B63664060"/>
          </w:pPr>
          <w:r>
            <w:t>Full Name</w:t>
          </w:r>
        </w:p>
      </w:docPartBody>
    </w:docPart>
    <w:docPart>
      <w:docPartPr>
        <w:name w:val="2379590C60BC4F168CAEBF25080231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5384CD-EF29-461B-AA9A-BEF50E52C49B}"/>
      </w:docPartPr>
      <w:docPartBody>
        <w:p w:rsidR="00130ECD" w:rsidRDefault="00130ECD" w:rsidP="00130ECD">
          <w:pPr>
            <w:pStyle w:val="2379590C60BC4F168CAEBF250802316D5"/>
          </w:pPr>
          <w:r>
            <w:rPr>
              <w:lang w:val="en-GB" w:bidi="en-GB"/>
            </w:rPr>
            <w:t>Organisation Address</w:t>
          </w:r>
        </w:p>
      </w:docPartBody>
    </w:docPart>
    <w:docPart>
      <w:docPartPr>
        <w:name w:val="1C60BD7E79244F8C91AF1607FABC9A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C3A061-DC7C-438C-9E41-10D8C7830AAF}"/>
      </w:docPartPr>
      <w:docPartBody>
        <w:p w:rsidR="00130ECD" w:rsidRDefault="00130ECD" w:rsidP="00130ECD">
          <w:pPr>
            <w:pStyle w:val="1C60BD7E79244F8C91AF1607FABC9A08"/>
          </w:pPr>
          <w:r>
            <w:t>Email Address</w:t>
          </w:r>
        </w:p>
      </w:docPartBody>
    </w:docPart>
    <w:docPart>
      <w:docPartPr>
        <w:name w:val="48E9CCDA621341C6940624F05DD38D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38F4B4-1BCA-4DE9-A5DB-D7018147EBB5}"/>
      </w:docPartPr>
      <w:docPartBody>
        <w:p w:rsidR="00130ECD" w:rsidRDefault="00130ECD" w:rsidP="00130ECD">
          <w:pPr>
            <w:pStyle w:val="48E9CCDA621341C6940624F05DD38D9E"/>
          </w:pPr>
          <w:r>
            <w:t>Telephone Number</w:t>
          </w:r>
        </w:p>
      </w:docPartBody>
    </w:docPart>
    <w:docPart>
      <w:docPartPr>
        <w:name w:val="A1424E575FFA44BA8D28FE35BFB35B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19622C-C702-482C-B1AC-7A5B318F93F3}"/>
      </w:docPartPr>
      <w:docPartBody>
        <w:p w:rsidR="00130ECD" w:rsidRDefault="00130ECD" w:rsidP="00130ECD">
          <w:pPr>
            <w:pStyle w:val="A1424E575FFA44BA8D28FE35BFB35BDC"/>
          </w:pPr>
          <w:r>
            <w:t>Primary Date</w:t>
          </w:r>
        </w:p>
      </w:docPartBody>
    </w:docPart>
    <w:docPart>
      <w:docPartPr>
        <w:name w:val="D3EE9FD47E9A4E85B46DD0D71AB6C3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92154C-B2E1-4387-8B6B-344A35315ABA}"/>
      </w:docPartPr>
      <w:docPartBody>
        <w:p w:rsidR="00130ECD" w:rsidRDefault="00130ECD" w:rsidP="00130ECD">
          <w:pPr>
            <w:pStyle w:val="D3EE9FD47E9A4E85B46DD0D71AB6C3F63"/>
          </w:pPr>
          <w:r w:rsidRPr="00134635">
            <w:rPr>
              <w:rStyle w:val="PlaceholderText"/>
              <w:sz w:val="18"/>
              <w:szCs w:val="18"/>
            </w:rPr>
            <w:t>Click to enter date</w:t>
          </w:r>
        </w:p>
      </w:docPartBody>
    </w:docPart>
    <w:docPart>
      <w:docPartPr>
        <w:name w:val="89538EE4450F4872B29E8660D1B0FF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D21C87-4536-4F1F-A0B4-23455D83B36A}"/>
      </w:docPartPr>
      <w:docPartBody>
        <w:p w:rsidR="00130ECD" w:rsidRDefault="00130ECD" w:rsidP="00130ECD">
          <w:pPr>
            <w:pStyle w:val="89538EE4450F4872B29E8660D1B0FF04"/>
          </w:pPr>
          <w:r>
            <w:t>Number of Students</w:t>
          </w:r>
        </w:p>
      </w:docPartBody>
    </w:docPart>
    <w:docPart>
      <w:docPartPr>
        <w:name w:val="103E2A5ACD1441A6A22C840AE26266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D11C36-1713-410B-9E76-190C3727CA3F}"/>
      </w:docPartPr>
      <w:docPartBody>
        <w:p w:rsidR="00130ECD" w:rsidRDefault="00130ECD" w:rsidP="00130ECD">
          <w:pPr>
            <w:pStyle w:val="103E2A5ACD1441A6A22C840AE2626614"/>
          </w:pPr>
          <w:r>
            <w:t>Alternative Date</w:t>
          </w:r>
        </w:p>
      </w:docPartBody>
    </w:docPart>
    <w:docPart>
      <w:docPartPr>
        <w:name w:val="2DE3FB0B54E94AB4903ABCF23136CB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83998-7959-45BC-83AB-3AA30DDDA23C}"/>
      </w:docPartPr>
      <w:docPartBody>
        <w:p w:rsidR="00130ECD" w:rsidRDefault="00130ECD" w:rsidP="00130ECD">
          <w:pPr>
            <w:pStyle w:val="2DE3FB0B54E94AB4903ABCF23136CB713"/>
          </w:pPr>
          <w:r w:rsidRPr="005C76DD">
            <w:rPr>
              <w:rStyle w:val="PlaceholderText"/>
              <w:sz w:val="18"/>
              <w:szCs w:val="18"/>
            </w:rPr>
            <w:t>Click to enter date</w:t>
          </w:r>
        </w:p>
      </w:docPartBody>
    </w:docPart>
    <w:docPart>
      <w:docPartPr>
        <w:name w:val="54795C4BD1D14EA49F172E2831A367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C96A75-580C-4C1A-BBE8-EF6F22E8B18B}"/>
      </w:docPartPr>
      <w:docPartBody>
        <w:p w:rsidR="00130ECD" w:rsidRDefault="00130ECD" w:rsidP="00130ECD">
          <w:pPr>
            <w:pStyle w:val="54795C4BD1D14EA49F172E2831A36771"/>
          </w:pPr>
          <w:r>
            <w:t>Number of Adults (Min 1:8)</w:t>
          </w:r>
        </w:p>
      </w:docPartBody>
    </w:docPart>
    <w:docPart>
      <w:docPartPr>
        <w:name w:val="D75B412DA06E4530BFC443211123C4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CD9A82-807A-46C0-9954-2397E7BEE76A}"/>
      </w:docPartPr>
      <w:docPartBody>
        <w:p w:rsidR="00130ECD" w:rsidRDefault="00130ECD" w:rsidP="00130ECD">
          <w:pPr>
            <w:pStyle w:val="D75B412DA06E4530BFC443211123C447"/>
          </w:pPr>
          <w:r>
            <w:t>Arrival Time</w:t>
          </w:r>
        </w:p>
      </w:docPartBody>
    </w:docPart>
    <w:docPart>
      <w:docPartPr>
        <w:name w:val="4D3DD81B76744C19B0F6ED8A23D38E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D9EF20-3CB3-4829-AF97-5E93931C1A1B}"/>
      </w:docPartPr>
      <w:docPartBody>
        <w:p w:rsidR="00130ECD" w:rsidRDefault="00130ECD" w:rsidP="00130ECD">
          <w:pPr>
            <w:pStyle w:val="4D3DD81B76744C19B0F6ED8A23D38E12"/>
          </w:pPr>
          <w:r>
            <w:t>Number of SEND Students Please include details of needs</w:t>
          </w:r>
        </w:p>
      </w:docPartBody>
    </w:docPart>
    <w:docPart>
      <w:docPartPr>
        <w:name w:val="70663974F32F404BBFE0D9DA761588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0A55A0-C3EB-409C-872C-674619842DCE}"/>
      </w:docPartPr>
      <w:docPartBody>
        <w:p w:rsidR="00130ECD" w:rsidRDefault="00130ECD" w:rsidP="00130ECD">
          <w:pPr>
            <w:pStyle w:val="70663974F32F404BBFE0D9DA76158831"/>
          </w:pPr>
          <w:r>
            <w:t>Departure Time</w:t>
          </w:r>
        </w:p>
      </w:docPartBody>
    </w:docPart>
    <w:docPart>
      <w:docPartPr>
        <w:name w:val="48A5639794654989B57FBF821A6496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2F849B-9857-40F4-9B45-FC665F3AEB41}"/>
      </w:docPartPr>
      <w:docPartBody>
        <w:p w:rsidR="00130ECD" w:rsidRDefault="00130ECD" w:rsidP="00130ECD">
          <w:pPr>
            <w:pStyle w:val="48A5639794654989B57FBF821A649619"/>
          </w:pPr>
          <w:r>
            <w:t>Key Stage</w:t>
          </w:r>
        </w:p>
      </w:docPartBody>
    </w:docPart>
    <w:docPart>
      <w:docPartPr>
        <w:name w:val="CE66425723CE42029E3EE08F1BBFB2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CB0F09-6FCD-4E78-9D99-4F616C7F66DD}"/>
      </w:docPartPr>
      <w:docPartBody>
        <w:p w:rsidR="00130ECD" w:rsidRDefault="00130ECD" w:rsidP="00130ECD">
          <w:pPr>
            <w:pStyle w:val="CE66425723CE42029E3EE08F1BBFB268"/>
          </w:pPr>
          <w:r>
            <w:t>Any Allergies? Please detail</w:t>
          </w:r>
        </w:p>
      </w:docPartBody>
    </w:docPart>
    <w:docPart>
      <w:docPartPr>
        <w:name w:val="337E5A1196084DB69392C48C04431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24EBF8-49F0-412D-93C6-12C601DD0FA3}"/>
      </w:docPartPr>
      <w:docPartBody>
        <w:p w:rsidR="00130ECD" w:rsidRDefault="00130ECD" w:rsidP="00130ECD">
          <w:pPr>
            <w:pStyle w:val="337E5A1196084DB69392C48C04431489"/>
          </w:pPr>
          <w:r>
            <w:t>Year Group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0ECD"/>
    <w:rsid w:val="00130ECD"/>
    <w:rsid w:val="00260AE7"/>
    <w:rsid w:val="00276A1B"/>
    <w:rsid w:val="00924173"/>
    <w:rsid w:val="00930702"/>
    <w:rsid w:val="009F7715"/>
    <w:rsid w:val="00AC2F21"/>
    <w:rsid w:val="00D3359E"/>
    <w:rsid w:val="00F37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en-GB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130ECD"/>
    <w:rPr>
      <w:rFonts w:asciiTheme="minorHAnsi" w:hAnsiTheme="minorHAnsi"/>
      <w:b w:val="0"/>
      <w:i w:val="0"/>
      <w:iCs/>
      <w:caps w:val="0"/>
      <w:smallCaps w:val="0"/>
    </w:rPr>
  </w:style>
  <w:style w:type="character" w:styleId="PlaceholderText">
    <w:name w:val="Placeholder Text"/>
    <w:basedOn w:val="DefaultParagraphFont"/>
    <w:uiPriority w:val="99"/>
    <w:semiHidden/>
    <w:rsid w:val="00130ECD"/>
    <w:rPr>
      <w:color w:val="808080"/>
    </w:rPr>
  </w:style>
  <w:style w:type="table" w:styleId="TableGrid">
    <w:name w:val="Table Grid"/>
    <w:basedOn w:val="TableNormal"/>
    <w:uiPriority w:val="39"/>
    <w:rsid w:val="00130ECD"/>
    <w:pPr>
      <w:spacing w:after="0" w:line="240" w:lineRule="auto"/>
    </w:pPr>
    <w:rPr>
      <w:rFonts w:eastAsiaTheme="minorHAnsi"/>
      <w:kern w:val="0"/>
      <w:lang w:val="en-US" w:eastAsia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7278737676834F8F875DAE57F020275C">
    <w:name w:val="7278737676834F8F875DAE57F020275C"/>
    <w:rsid w:val="00130ECD"/>
  </w:style>
  <w:style w:type="paragraph" w:customStyle="1" w:styleId="01AA00BCDD3B45D9910CE91B63664060">
    <w:name w:val="01AA00BCDD3B45D9910CE91B63664060"/>
    <w:rsid w:val="00130ECD"/>
  </w:style>
  <w:style w:type="paragraph" w:customStyle="1" w:styleId="1C60BD7E79244F8C91AF1607FABC9A08">
    <w:name w:val="1C60BD7E79244F8C91AF1607FABC9A08"/>
    <w:rsid w:val="00130ECD"/>
  </w:style>
  <w:style w:type="paragraph" w:customStyle="1" w:styleId="48E9CCDA621341C6940624F05DD38D9E">
    <w:name w:val="48E9CCDA621341C6940624F05DD38D9E"/>
    <w:rsid w:val="00130ECD"/>
  </w:style>
  <w:style w:type="paragraph" w:customStyle="1" w:styleId="A1424E575FFA44BA8D28FE35BFB35BDC">
    <w:name w:val="A1424E575FFA44BA8D28FE35BFB35BDC"/>
    <w:rsid w:val="00130ECD"/>
  </w:style>
  <w:style w:type="paragraph" w:customStyle="1" w:styleId="89538EE4450F4872B29E8660D1B0FF04">
    <w:name w:val="89538EE4450F4872B29E8660D1B0FF04"/>
    <w:rsid w:val="00130ECD"/>
  </w:style>
  <w:style w:type="paragraph" w:customStyle="1" w:styleId="103E2A5ACD1441A6A22C840AE2626614">
    <w:name w:val="103E2A5ACD1441A6A22C840AE2626614"/>
    <w:rsid w:val="00130ECD"/>
  </w:style>
  <w:style w:type="paragraph" w:customStyle="1" w:styleId="54795C4BD1D14EA49F172E2831A36771">
    <w:name w:val="54795C4BD1D14EA49F172E2831A36771"/>
    <w:rsid w:val="00130ECD"/>
  </w:style>
  <w:style w:type="paragraph" w:customStyle="1" w:styleId="D75B412DA06E4530BFC443211123C447">
    <w:name w:val="D75B412DA06E4530BFC443211123C447"/>
    <w:rsid w:val="00130ECD"/>
  </w:style>
  <w:style w:type="paragraph" w:customStyle="1" w:styleId="4D3DD81B76744C19B0F6ED8A23D38E12">
    <w:name w:val="4D3DD81B76744C19B0F6ED8A23D38E12"/>
    <w:rsid w:val="00130ECD"/>
  </w:style>
  <w:style w:type="paragraph" w:customStyle="1" w:styleId="70663974F32F404BBFE0D9DA76158831">
    <w:name w:val="70663974F32F404BBFE0D9DA76158831"/>
    <w:rsid w:val="00130ECD"/>
  </w:style>
  <w:style w:type="paragraph" w:customStyle="1" w:styleId="48A5639794654989B57FBF821A649619">
    <w:name w:val="48A5639794654989B57FBF821A649619"/>
    <w:rsid w:val="00130ECD"/>
  </w:style>
  <w:style w:type="paragraph" w:customStyle="1" w:styleId="CE66425723CE42029E3EE08F1BBFB268">
    <w:name w:val="CE66425723CE42029E3EE08F1BBFB268"/>
    <w:rsid w:val="00130ECD"/>
  </w:style>
  <w:style w:type="paragraph" w:customStyle="1" w:styleId="337E5A1196084DB69392C48C04431489">
    <w:name w:val="337E5A1196084DB69392C48C04431489"/>
    <w:rsid w:val="00130ECD"/>
  </w:style>
  <w:style w:type="paragraph" w:customStyle="1" w:styleId="2110A3B3CEBE41BA83EEB0C91DBBEF035">
    <w:name w:val="2110A3B3CEBE41BA83EEB0C91DBBEF035"/>
    <w:rsid w:val="00130ECD"/>
    <w:pPr>
      <w:spacing w:after="0"/>
    </w:pPr>
    <w:rPr>
      <w:rFonts w:eastAsiaTheme="minorHAnsi"/>
      <w:kern w:val="0"/>
      <w:sz w:val="18"/>
      <w:lang w:val="en-US" w:eastAsia="en-US"/>
      <w14:ligatures w14:val="none"/>
    </w:rPr>
  </w:style>
  <w:style w:type="paragraph" w:customStyle="1" w:styleId="5B9158EC8C474542AC39DBD42BCC79265">
    <w:name w:val="5B9158EC8C474542AC39DBD42BCC79265"/>
    <w:rsid w:val="00130ECD"/>
    <w:pPr>
      <w:spacing w:after="0"/>
    </w:pPr>
    <w:rPr>
      <w:rFonts w:eastAsiaTheme="minorHAnsi"/>
      <w:kern w:val="0"/>
      <w:sz w:val="18"/>
      <w:lang w:val="en-US" w:eastAsia="en-US"/>
      <w14:ligatures w14:val="none"/>
    </w:rPr>
  </w:style>
  <w:style w:type="paragraph" w:customStyle="1" w:styleId="2379590C60BC4F168CAEBF250802316D5">
    <w:name w:val="2379590C60BC4F168CAEBF250802316D5"/>
    <w:rsid w:val="00130ECD"/>
    <w:pPr>
      <w:spacing w:after="0"/>
    </w:pPr>
    <w:rPr>
      <w:rFonts w:eastAsiaTheme="minorHAnsi"/>
      <w:kern w:val="0"/>
      <w:sz w:val="18"/>
      <w:lang w:val="en-US" w:eastAsia="en-US"/>
      <w14:ligatures w14:val="none"/>
    </w:rPr>
  </w:style>
  <w:style w:type="paragraph" w:customStyle="1" w:styleId="D3EE9FD47E9A4E85B46DD0D71AB6C3F63">
    <w:name w:val="D3EE9FD47E9A4E85B46DD0D71AB6C3F63"/>
    <w:rsid w:val="00130ECD"/>
    <w:rPr>
      <w:rFonts w:eastAsiaTheme="minorHAnsi"/>
      <w:kern w:val="0"/>
      <w:lang w:val="en-US" w:eastAsia="en-US"/>
      <w14:ligatures w14:val="none"/>
    </w:rPr>
  </w:style>
  <w:style w:type="paragraph" w:customStyle="1" w:styleId="2DE3FB0B54E94AB4903ABCF23136CB713">
    <w:name w:val="2DE3FB0B54E94AB4903ABCF23136CB713"/>
    <w:rsid w:val="00130ECD"/>
    <w:rPr>
      <w:rFonts w:eastAsiaTheme="minorHAnsi"/>
      <w:kern w:val="0"/>
      <w:lang w:val="en-US" w:eastAsia="en-US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2</Pages>
  <Words>510</Words>
  <Characters>2518</Characters>
  <Application>Microsoft Office Word</Application>
  <DocSecurity>0</DocSecurity>
  <Lines>114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1-06T11:44:00Z</dcterms:created>
  <dcterms:modified xsi:type="dcterms:W3CDTF">2026-02-02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